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EA925" w14:textId="77777777" w:rsidR="00465046" w:rsidRDefault="00695824" w:rsidP="00465046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  <w:lang w:val="en-ZA" w:eastAsia="en-ZA"/>
        </w:rPr>
        <w:drawing>
          <wp:anchor distT="0" distB="0" distL="114300" distR="114300" simplePos="0" relativeHeight="251658240" behindDoc="0" locked="0" layoutInCell="1" allowOverlap="1" wp14:anchorId="45C6FC85" wp14:editId="7DD25666">
            <wp:simplePos x="0" y="0"/>
            <wp:positionH relativeFrom="column">
              <wp:posOffset>2399030</wp:posOffset>
            </wp:positionH>
            <wp:positionV relativeFrom="paragraph">
              <wp:posOffset>62230</wp:posOffset>
            </wp:positionV>
            <wp:extent cx="2057400" cy="1028065"/>
            <wp:effectExtent l="0" t="0" r="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028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5BB9F1" w14:textId="77777777" w:rsidR="00F61A70" w:rsidRDefault="00F61A70" w:rsidP="00695824">
      <w:pPr>
        <w:rPr>
          <w:rFonts w:ascii="Arial" w:hAnsi="Arial" w:cs="Arial"/>
          <w:b/>
          <w:sz w:val="24"/>
          <w:szCs w:val="24"/>
        </w:rPr>
      </w:pPr>
    </w:p>
    <w:p w14:paraId="1FF95A06" w14:textId="77777777" w:rsidR="00B84073" w:rsidRDefault="00B84073" w:rsidP="00465046">
      <w:pPr>
        <w:jc w:val="center"/>
        <w:rPr>
          <w:rFonts w:ascii="Arial" w:hAnsi="Arial" w:cs="Arial"/>
          <w:b/>
          <w:sz w:val="24"/>
          <w:szCs w:val="24"/>
        </w:rPr>
      </w:pPr>
    </w:p>
    <w:p w14:paraId="3BFF5B3E" w14:textId="77777777" w:rsidR="00B84073" w:rsidRDefault="00B84073" w:rsidP="00465046">
      <w:pPr>
        <w:jc w:val="center"/>
        <w:rPr>
          <w:rFonts w:ascii="Arial" w:hAnsi="Arial" w:cs="Arial"/>
          <w:b/>
          <w:sz w:val="24"/>
          <w:szCs w:val="24"/>
        </w:rPr>
      </w:pPr>
    </w:p>
    <w:p w14:paraId="4E5C22CE" w14:textId="77777777" w:rsidR="00F61A70" w:rsidRDefault="00F61A70" w:rsidP="00465046">
      <w:pPr>
        <w:jc w:val="center"/>
        <w:rPr>
          <w:rFonts w:ascii="Arial" w:hAnsi="Arial" w:cs="Arial"/>
          <w:b/>
          <w:sz w:val="24"/>
          <w:szCs w:val="24"/>
        </w:rPr>
      </w:pPr>
    </w:p>
    <w:p w14:paraId="3FB0050A" w14:textId="77777777" w:rsidR="00465046" w:rsidRPr="00465046" w:rsidRDefault="00F61A70" w:rsidP="00465046">
      <w:pPr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EVALUATION TOOL</w:t>
      </w:r>
    </w:p>
    <w:p w14:paraId="5EBE200E" w14:textId="77777777" w:rsidR="00465046" w:rsidRPr="00465046" w:rsidRDefault="00465046" w:rsidP="00465046">
      <w:pPr>
        <w:jc w:val="center"/>
        <w:rPr>
          <w:rFonts w:ascii="Arial" w:hAnsi="Arial" w:cs="Arial"/>
          <w:b/>
          <w:sz w:val="36"/>
          <w:szCs w:val="36"/>
        </w:rPr>
      </w:pPr>
    </w:p>
    <w:p w14:paraId="3EE0A79B" w14:textId="77777777" w:rsidR="00465046" w:rsidRPr="00465046" w:rsidRDefault="00465046" w:rsidP="00465046">
      <w:pPr>
        <w:jc w:val="center"/>
        <w:rPr>
          <w:rFonts w:ascii="Arial" w:hAnsi="Arial" w:cs="Arial"/>
          <w:b/>
          <w:sz w:val="36"/>
          <w:szCs w:val="36"/>
        </w:rPr>
      </w:pPr>
      <w:r w:rsidRPr="00465046">
        <w:rPr>
          <w:rFonts w:ascii="Arial" w:hAnsi="Arial" w:cs="Arial"/>
          <w:b/>
          <w:sz w:val="36"/>
          <w:szCs w:val="36"/>
        </w:rPr>
        <w:t>FOR</w:t>
      </w:r>
    </w:p>
    <w:p w14:paraId="4B8ABC13" w14:textId="77777777" w:rsidR="00465046" w:rsidRPr="00465046" w:rsidRDefault="00465046" w:rsidP="00465046">
      <w:pPr>
        <w:jc w:val="center"/>
        <w:rPr>
          <w:rFonts w:ascii="Arial" w:hAnsi="Arial" w:cs="Arial"/>
          <w:b/>
          <w:sz w:val="36"/>
          <w:szCs w:val="36"/>
        </w:rPr>
      </w:pPr>
    </w:p>
    <w:p w14:paraId="245E0BC8" w14:textId="77777777" w:rsidR="00465046" w:rsidRPr="00465046" w:rsidRDefault="00F61A70" w:rsidP="00465046">
      <w:pPr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ASSESSMENT CENTRE ACCREDITATION</w:t>
      </w:r>
    </w:p>
    <w:p w14:paraId="17802898" w14:textId="77777777" w:rsidR="0090044C" w:rsidRDefault="0090044C">
      <w:pPr>
        <w:rPr>
          <w:rFonts w:ascii="Arial" w:hAnsi="Arial" w:cs="Arial"/>
          <w:b/>
          <w:sz w:val="36"/>
          <w:szCs w:val="36"/>
        </w:rPr>
      </w:pPr>
    </w:p>
    <w:p w14:paraId="5C44607D" w14:textId="77777777" w:rsidR="00D77B08" w:rsidRPr="00465046" w:rsidRDefault="00D77B08">
      <w:pPr>
        <w:rPr>
          <w:rFonts w:ascii="Arial" w:hAnsi="Arial" w:cs="Arial"/>
          <w:b/>
          <w:sz w:val="36"/>
          <w:szCs w:val="36"/>
        </w:rPr>
      </w:pPr>
    </w:p>
    <w:p w14:paraId="2AA21C06" w14:textId="77777777" w:rsidR="0090044C" w:rsidRDefault="00465046" w:rsidP="00465046">
      <w:pPr>
        <w:jc w:val="center"/>
        <w:rPr>
          <w:rFonts w:ascii="Arial" w:hAnsi="Arial" w:cs="Arial"/>
          <w:b/>
          <w:sz w:val="36"/>
          <w:szCs w:val="36"/>
        </w:rPr>
      </w:pPr>
      <w:r w:rsidRPr="00465046">
        <w:rPr>
          <w:rFonts w:ascii="Arial" w:hAnsi="Arial" w:cs="Arial"/>
          <w:b/>
          <w:sz w:val="36"/>
          <w:szCs w:val="36"/>
        </w:rPr>
        <w:t>QCTO REGISTERED QUALIFICATIONS</w:t>
      </w:r>
    </w:p>
    <w:p w14:paraId="2819E3A1" w14:textId="77777777" w:rsidR="00B84073" w:rsidRDefault="00B84073" w:rsidP="00465046">
      <w:pPr>
        <w:jc w:val="center"/>
        <w:rPr>
          <w:rFonts w:ascii="Arial" w:hAnsi="Arial" w:cs="Arial"/>
          <w:b/>
          <w:sz w:val="36"/>
          <w:szCs w:val="36"/>
        </w:rPr>
      </w:pPr>
    </w:p>
    <w:p w14:paraId="043E5BFA" w14:textId="77777777" w:rsidR="003A6070" w:rsidRPr="00DA3988" w:rsidRDefault="003A6070" w:rsidP="003A6070">
      <w:pPr>
        <w:jc w:val="center"/>
        <w:rPr>
          <w:b/>
          <w:sz w:val="24"/>
          <w:szCs w:val="24"/>
        </w:rPr>
      </w:pPr>
      <w:r w:rsidRPr="00DA3988">
        <w:rPr>
          <w:b/>
          <w:sz w:val="24"/>
          <w:szCs w:val="24"/>
        </w:rPr>
        <w:t>PROVIDER ACCREDITATION APPLIC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59"/>
        <w:gridCol w:w="7973"/>
      </w:tblGrid>
      <w:tr w:rsidR="003A6070" w14:paraId="6035C873" w14:textId="77777777" w:rsidTr="00D77B08">
        <w:trPr>
          <w:trHeight w:val="359"/>
        </w:trPr>
        <w:tc>
          <w:tcPr>
            <w:tcW w:w="2759" w:type="dxa"/>
          </w:tcPr>
          <w:p w14:paraId="675B3A0B" w14:textId="77777777" w:rsidR="003A6070" w:rsidRPr="00DA3988" w:rsidRDefault="003A6070" w:rsidP="001B2F76">
            <w:pPr>
              <w:jc w:val="center"/>
              <w:rPr>
                <w:sz w:val="24"/>
                <w:szCs w:val="24"/>
              </w:rPr>
            </w:pPr>
            <w:r w:rsidRPr="00DA3988">
              <w:rPr>
                <w:sz w:val="24"/>
                <w:szCs w:val="24"/>
              </w:rPr>
              <w:t>Curriculum code</w:t>
            </w:r>
          </w:p>
        </w:tc>
        <w:tc>
          <w:tcPr>
            <w:tcW w:w="7973" w:type="dxa"/>
          </w:tcPr>
          <w:p w14:paraId="31CEA8FD" w14:textId="77777777" w:rsidR="003A6070" w:rsidRPr="00DA3988" w:rsidRDefault="003A6070" w:rsidP="00D77B08">
            <w:pPr>
              <w:jc w:val="center"/>
              <w:rPr>
                <w:sz w:val="24"/>
                <w:szCs w:val="24"/>
              </w:rPr>
            </w:pPr>
            <w:r w:rsidRPr="00DA3988">
              <w:rPr>
                <w:sz w:val="24"/>
                <w:szCs w:val="24"/>
              </w:rPr>
              <w:t>Curriculum Title</w:t>
            </w:r>
          </w:p>
        </w:tc>
      </w:tr>
      <w:tr w:rsidR="003A6070" w14:paraId="1C8A6D6E" w14:textId="77777777" w:rsidTr="00D77B08">
        <w:trPr>
          <w:trHeight w:val="338"/>
        </w:trPr>
        <w:tc>
          <w:tcPr>
            <w:tcW w:w="2759" w:type="dxa"/>
          </w:tcPr>
          <w:p w14:paraId="0A57DC1E" w14:textId="6A718879" w:rsidR="003A6070" w:rsidRPr="00C10A5C" w:rsidRDefault="003A6070" w:rsidP="001B2F76">
            <w:pPr>
              <w:rPr>
                <w:b/>
              </w:rPr>
            </w:pPr>
          </w:p>
        </w:tc>
        <w:tc>
          <w:tcPr>
            <w:tcW w:w="7973" w:type="dxa"/>
          </w:tcPr>
          <w:p w14:paraId="67A4136F" w14:textId="38AF5742" w:rsidR="003A6070" w:rsidRDefault="00A71329" w:rsidP="00D77B08">
            <w:pPr>
              <w:jc w:val="center"/>
            </w:pPr>
            <w:r w:rsidRPr="00992283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Occupational Certificate: </w:t>
            </w:r>
            <w:r w:rsidR="00674063">
              <w:rPr>
                <w:rFonts w:ascii="Arial" w:hAnsi="Arial" w:cs="Arial"/>
                <w:b/>
                <w:color w:val="000000"/>
                <w:shd w:val="clear" w:color="auto" w:fill="FFFFFF"/>
              </w:rPr>
              <w:t>Grain Depot Manager</w:t>
            </w:r>
          </w:p>
        </w:tc>
      </w:tr>
    </w:tbl>
    <w:p w14:paraId="0594E237" w14:textId="77777777" w:rsidR="003A6070" w:rsidRDefault="003A6070" w:rsidP="003A6070">
      <w:pPr>
        <w:spacing w:after="0"/>
      </w:pPr>
    </w:p>
    <w:p w14:paraId="3BB715DF" w14:textId="77777777" w:rsidR="003A6070" w:rsidRPr="00B96010" w:rsidRDefault="003A6070" w:rsidP="003A6070">
      <w:pPr>
        <w:rPr>
          <w:b/>
        </w:rPr>
      </w:pPr>
      <w:r w:rsidRPr="0065418F">
        <w:rPr>
          <w:b/>
        </w:rPr>
        <w:t>PROVIDER INFORMATION</w:t>
      </w:r>
    </w:p>
    <w:p w14:paraId="79CEE732" w14:textId="1E6FAF80" w:rsidR="003A6070" w:rsidRDefault="003A6070" w:rsidP="003A6070">
      <w:r>
        <w:t>Provider name:</w:t>
      </w:r>
      <w:r w:rsidR="000D1D4E">
        <w:tab/>
      </w:r>
      <w:r w:rsidR="000D1D4E">
        <w:tab/>
      </w:r>
    </w:p>
    <w:p w14:paraId="39926912" w14:textId="7EBC9492" w:rsidR="003A6070" w:rsidRDefault="003A6070" w:rsidP="00674063">
      <w:r>
        <w:t>Address:</w:t>
      </w:r>
      <w:r w:rsidR="000D1D4E">
        <w:tab/>
      </w:r>
      <w:r w:rsidR="000D1D4E">
        <w:tab/>
      </w:r>
    </w:p>
    <w:p w14:paraId="640E0837" w14:textId="77777777" w:rsidR="00AC1F6A" w:rsidRDefault="00AC1F6A" w:rsidP="003A6070">
      <w:pPr>
        <w:ind w:left="720" w:hanging="720"/>
        <w:rPr>
          <w:b/>
        </w:rPr>
      </w:pPr>
    </w:p>
    <w:p w14:paraId="4DA114A5" w14:textId="77777777" w:rsidR="00674063" w:rsidRDefault="00674063" w:rsidP="003A6070">
      <w:pPr>
        <w:ind w:left="720" w:hanging="720"/>
        <w:rPr>
          <w:b/>
        </w:rPr>
      </w:pPr>
    </w:p>
    <w:p w14:paraId="55EB9052" w14:textId="77777777" w:rsidR="00674063" w:rsidRDefault="00674063" w:rsidP="003A6070">
      <w:pPr>
        <w:ind w:left="720" w:hanging="720"/>
        <w:rPr>
          <w:b/>
        </w:rPr>
      </w:pPr>
    </w:p>
    <w:p w14:paraId="354AC6BF" w14:textId="77777777" w:rsidR="00D77B08" w:rsidRDefault="00D77B08" w:rsidP="003A6070">
      <w:pPr>
        <w:ind w:left="720" w:hanging="720"/>
        <w:rPr>
          <w:b/>
        </w:rPr>
      </w:pPr>
    </w:p>
    <w:p w14:paraId="65ACBD00" w14:textId="77777777" w:rsidR="00D77B08" w:rsidRDefault="00D77B08" w:rsidP="003A6070">
      <w:pPr>
        <w:ind w:left="720" w:hanging="720"/>
        <w:rPr>
          <w:b/>
        </w:rPr>
      </w:pPr>
    </w:p>
    <w:p w14:paraId="4A41EFAE" w14:textId="77777777" w:rsidR="00D77B08" w:rsidRDefault="00D77B08" w:rsidP="003A6070">
      <w:pPr>
        <w:ind w:left="720" w:hanging="720"/>
        <w:rPr>
          <w:b/>
        </w:rPr>
      </w:pPr>
    </w:p>
    <w:p w14:paraId="40D5AC82" w14:textId="79584452" w:rsidR="003A6070" w:rsidRPr="00B96010" w:rsidRDefault="003A6070" w:rsidP="003A6070">
      <w:pPr>
        <w:ind w:left="720" w:hanging="720"/>
        <w:rPr>
          <w:b/>
        </w:rPr>
      </w:pPr>
      <w:r w:rsidRPr="0065418F">
        <w:rPr>
          <w:b/>
        </w:rPr>
        <w:lastRenderedPageBreak/>
        <w:t>Responsible person details</w:t>
      </w:r>
    </w:p>
    <w:p w14:paraId="6047D051" w14:textId="39B34350" w:rsidR="003A6070" w:rsidRDefault="003A6070" w:rsidP="003A6070">
      <w:pPr>
        <w:ind w:left="720" w:hanging="720"/>
      </w:pPr>
      <w:r>
        <w:t>Position</w:t>
      </w:r>
      <w:r w:rsidR="000D1D4E">
        <w:t>:</w:t>
      </w:r>
      <w:r w:rsidR="000D1D4E">
        <w:tab/>
      </w:r>
      <w:r w:rsidR="000D1D4E">
        <w:tab/>
      </w:r>
    </w:p>
    <w:p w14:paraId="3E0F8C24" w14:textId="2D2A20B7" w:rsidR="003A6070" w:rsidRDefault="003A6070" w:rsidP="003A6070">
      <w:pPr>
        <w:ind w:left="720" w:hanging="720"/>
      </w:pPr>
      <w:r>
        <w:t>Name:</w:t>
      </w:r>
      <w:r w:rsidR="000D1D4E">
        <w:tab/>
      </w:r>
      <w:r w:rsidR="000D1D4E">
        <w:tab/>
      </w:r>
      <w:r w:rsidR="000D1D4E">
        <w:tab/>
      </w:r>
    </w:p>
    <w:p w14:paraId="75801D50" w14:textId="4435DF5A" w:rsidR="003A6070" w:rsidRDefault="003A6070" w:rsidP="003A6070">
      <w:pPr>
        <w:ind w:left="720" w:hanging="720"/>
      </w:pPr>
      <w:r>
        <w:t>Tel number:</w:t>
      </w:r>
      <w:r w:rsidR="000D1D4E">
        <w:tab/>
      </w:r>
      <w:r w:rsidR="000D1D4E">
        <w:tab/>
      </w:r>
    </w:p>
    <w:p w14:paraId="4EF176E7" w14:textId="64008B7C" w:rsidR="003A6070" w:rsidRDefault="00D77B08" w:rsidP="003A6070">
      <w:pPr>
        <w:ind w:left="720" w:hanging="720"/>
      </w:pPr>
      <w:r>
        <w:t>E</w:t>
      </w:r>
      <w:r w:rsidR="003A6070">
        <w:t>-mail:</w:t>
      </w:r>
      <w:r w:rsidR="000D1D4E">
        <w:tab/>
      </w:r>
      <w:r w:rsidR="000D1D4E">
        <w:tab/>
      </w:r>
      <w:r w:rsidR="000D1D4E">
        <w:tab/>
      </w:r>
    </w:p>
    <w:p w14:paraId="206B6B0A" w14:textId="5655A8FD" w:rsidR="003A6070" w:rsidRPr="00B96010" w:rsidRDefault="003A6070" w:rsidP="003A6070">
      <w:pPr>
        <w:ind w:left="720" w:hanging="720"/>
        <w:rPr>
          <w:b/>
        </w:rPr>
      </w:pPr>
      <w:r>
        <w:rPr>
          <w:b/>
        </w:rPr>
        <w:t>Qualifications that accreditation is required for</w:t>
      </w:r>
      <w:r w:rsidR="00D77B08">
        <w:rPr>
          <w:b/>
        </w:rPr>
        <w:t xml:space="preserve"> ___________________________________________________</w:t>
      </w:r>
    </w:p>
    <w:p w14:paraId="24469525" w14:textId="77777777" w:rsidR="003A6070" w:rsidRDefault="003A6070" w:rsidP="003A6070">
      <w:pPr>
        <w:ind w:left="720" w:hanging="720"/>
        <w:rPr>
          <w:b/>
          <w:caps/>
        </w:rPr>
      </w:pPr>
      <w:r w:rsidRPr="00664B4D">
        <w:rPr>
          <w:b/>
          <w:caps/>
        </w:rPr>
        <w:t>Accreditation statu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6623"/>
        <w:gridCol w:w="863"/>
        <w:gridCol w:w="1008"/>
      </w:tblGrid>
      <w:tr w:rsidR="003A6070" w14:paraId="1604EA40" w14:textId="77777777" w:rsidTr="0072640F">
        <w:trPr>
          <w:trHeight w:val="1926"/>
        </w:trPr>
        <w:tc>
          <w:tcPr>
            <w:tcW w:w="6623" w:type="dxa"/>
          </w:tcPr>
          <w:p w14:paraId="42D471FA" w14:textId="77777777" w:rsidR="003A6070" w:rsidRDefault="003A6070" w:rsidP="003A6070">
            <w:pPr>
              <w:rPr>
                <w:b/>
                <w:caps/>
              </w:rPr>
            </w:pPr>
          </w:p>
          <w:p w14:paraId="6B254CE0" w14:textId="77777777" w:rsidR="003A6070" w:rsidRDefault="003A6070" w:rsidP="003A6070">
            <w:pPr>
              <w:rPr>
                <w:b/>
                <w:caps/>
              </w:rPr>
            </w:pPr>
          </w:p>
          <w:p w14:paraId="11030B0A" w14:textId="77777777" w:rsidR="003A6070" w:rsidRDefault="003A6070" w:rsidP="003A6070">
            <w:pPr>
              <w:rPr>
                <w:b/>
                <w:caps/>
              </w:rPr>
            </w:pPr>
            <w:r>
              <w:t xml:space="preserve">Are you currently registered as an examination </w:t>
            </w:r>
            <w:proofErr w:type="spellStart"/>
            <w:r>
              <w:t>centre</w:t>
            </w:r>
            <w:proofErr w:type="spellEnd"/>
            <w:r>
              <w:t xml:space="preserve"> by an Assessment Body or Department of Education or any other Body?</w:t>
            </w:r>
          </w:p>
          <w:p w14:paraId="3CCB3435" w14:textId="77777777" w:rsidR="003A6070" w:rsidRDefault="003A6070" w:rsidP="003A6070">
            <w:pPr>
              <w:rPr>
                <w:b/>
                <w:caps/>
              </w:rPr>
            </w:pPr>
          </w:p>
          <w:p w14:paraId="5A9EAA39" w14:textId="77777777" w:rsidR="003A6070" w:rsidRDefault="003A6070" w:rsidP="003A6070">
            <w:pPr>
              <w:rPr>
                <w:b/>
                <w:caps/>
              </w:rPr>
            </w:pPr>
          </w:p>
          <w:p w14:paraId="13F525CD" w14:textId="77777777" w:rsidR="003A6070" w:rsidRDefault="003A6070" w:rsidP="003A6070">
            <w:pPr>
              <w:rPr>
                <w:b/>
                <w:caps/>
              </w:rPr>
            </w:pPr>
          </w:p>
          <w:p w14:paraId="3EB7DBD3" w14:textId="77777777" w:rsidR="003A6070" w:rsidRDefault="003A6070" w:rsidP="003A6070">
            <w:pPr>
              <w:rPr>
                <w:b/>
                <w:caps/>
              </w:rPr>
            </w:pPr>
          </w:p>
        </w:tc>
        <w:tc>
          <w:tcPr>
            <w:tcW w:w="863" w:type="dxa"/>
          </w:tcPr>
          <w:p w14:paraId="2E7909E4" w14:textId="77777777" w:rsidR="003A6070" w:rsidRDefault="003A6070" w:rsidP="003A6070">
            <w:pPr>
              <w:rPr>
                <w:b/>
                <w:caps/>
              </w:rPr>
            </w:pPr>
            <w:r>
              <w:rPr>
                <w:b/>
                <w:caps/>
              </w:rPr>
              <w:t>Yes</w:t>
            </w:r>
          </w:p>
        </w:tc>
        <w:tc>
          <w:tcPr>
            <w:tcW w:w="1008" w:type="dxa"/>
          </w:tcPr>
          <w:p w14:paraId="747D3A4E" w14:textId="77777777" w:rsidR="003A6070" w:rsidRDefault="003A6070" w:rsidP="003A6070">
            <w:pPr>
              <w:rPr>
                <w:b/>
                <w:caps/>
              </w:rPr>
            </w:pPr>
            <w:r>
              <w:rPr>
                <w:b/>
                <w:caps/>
              </w:rPr>
              <w:t xml:space="preserve"> NO</w:t>
            </w:r>
          </w:p>
          <w:p w14:paraId="0332B14F" w14:textId="77777777" w:rsidR="00DD4751" w:rsidRDefault="00DD4751" w:rsidP="003A6070">
            <w:pPr>
              <w:rPr>
                <w:b/>
                <w:caps/>
              </w:rPr>
            </w:pPr>
          </w:p>
          <w:p w14:paraId="4AC8D7A0" w14:textId="10CA756E" w:rsidR="00DD4751" w:rsidRDefault="00DD4751" w:rsidP="003A6070">
            <w:pPr>
              <w:rPr>
                <w:b/>
                <w:caps/>
              </w:rPr>
            </w:pPr>
          </w:p>
        </w:tc>
      </w:tr>
    </w:tbl>
    <w:p w14:paraId="559B4A8D" w14:textId="3448486B" w:rsidR="003A6070" w:rsidRDefault="003A6070" w:rsidP="003A6070">
      <w:r>
        <w:t xml:space="preserve">If already </w:t>
      </w:r>
      <w:r w:rsidR="0072640F">
        <w:t>registered</w:t>
      </w:r>
      <w:r w:rsidR="00D77B08">
        <w:t>,</w:t>
      </w:r>
      <w:r>
        <w:t xml:space="preserve"> please provide the following information:</w:t>
      </w:r>
    </w:p>
    <w:p w14:paraId="4187F0FE" w14:textId="77777777" w:rsidR="0072640F" w:rsidRDefault="0072640F" w:rsidP="003A6070">
      <w:r>
        <w:t>Name of organization:</w:t>
      </w:r>
    </w:p>
    <w:p w14:paraId="17351E16" w14:textId="77777777" w:rsidR="0072640F" w:rsidRDefault="0072640F" w:rsidP="003A6070">
      <w:r>
        <w:t>Examination Centre Number if applicable:</w:t>
      </w:r>
    </w:p>
    <w:p w14:paraId="6BCFF55A" w14:textId="77777777" w:rsidR="0072640F" w:rsidRDefault="0072640F" w:rsidP="003A6070">
      <w:r>
        <w:t>Examination cycles:</w:t>
      </w:r>
    </w:p>
    <w:p w14:paraId="240462DA" w14:textId="77777777" w:rsidR="0072640F" w:rsidRDefault="0072640F" w:rsidP="0072640F">
      <w:pPr>
        <w:ind w:left="720" w:hanging="720"/>
        <w:rPr>
          <w:b/>
          <w:caps/>
        </w:rPr>
      </w:pPr>
      <w:r>
        <w:rPr>
          <w:b/>
          <w:caps/>
        </w:rPr>
        <w:t>registered qualification/s applying fo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6"/>
        <w:gridCol w:w="6064"/>
      </w:tblGrid>
      <w:tr w:rsidR="00D367AE" w:rsidRPr="00E44397" w14:paraId="442F8DAB" w14:textId="77777777" w:rsidTr="00A80324">
        <w:tc>
          <w:tcPr>
            <w:tcW w:w="3286" w:type="dxa"/>
          </w:tcPr>
          <w:p w14:paraId="2B63AB5E" w14:textId="77777777" w:rsidR="00D77B08" w:rsidRDefault="00D77B08" w:rsidP="00D77B08">
            <w:pPr>
              <w:jc w:val="both"/>
              <w:rPr>
                <w:rFonts w:ascii="Arial" w:hAnsi="Arial" w:cs="Arial"/>
                <w:b/>
              </w:rPr>
            </w:pPr>
          </w:p>
          <w:p w14:paraId="59A2A1AC" w14:textId="36991FBF" w:rsidR="00D367AE" w:rsidRPr="00E44397" w:rsidRDefault="00D367AE" w:rsidP="00D77B08">
            <w:pPr>
              <w:jc w:val="both"/>
              <w:rPr>
                <w:rFonts w:ascii="Arial" w:hAnsi="Arial" w:cs="Arial"/>
                <w:b/>
              </w:rPr>
            </w:pPr>
            <w:r w:rsidRPr="00E44397">
              <w:rPr>
                <w:rFonts w:ascii="Arial" w:hAnsi="Arial" w:cs="Arial"/>
                <w:b/>
              </w:rPr>
              <w:t>QUALIFICATION TITLE</w:t>
            </w:r>
          </w:p>
        </w:tc>
        <w:tc>
          <w:tcPr>
            <w:tcW w:w="6064" w:type="dxa"/>
          </w:tcPr>
          <w:p w14:paraId="2E7D1704" w14:textId="77777777" w:rsidR="00D77B08" w:rsidRDefault="00D77B08" w:rsidP="00D77B08">
            <w:pPr>
              <w:jc w:val="both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</w:p>
          <w:p w14:paraId="4F211BAD" w14:textId="29B20BD8" w:rsidR="00D367AE" w:rsidRPr="00992283" w:rsidRDefault="00992283" w:rsidP="00D77B08">
            <w:pPr>
              <w:jc w:val="both"/>
              <w:rPr>
                <w:rFonts w:ascii="Arial" w:hAnsi="Arial" w:cs="Arial"/>
                <w:b/>
              </w:rPr>
            </w:pPr>
            <w:r w:rsidRPr="00992283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Occupational Certificate: </w:t>
            </w:r>
            <w:r w:rsidR="00674063">
              <w:rPr>
                <w:rFonts w:ascii="Arial" w:hAnsi="Arial" w:cs="Arial"/>
                <w:b/>
                <w:color w:val="000000"/>
                <w:shd w:val="clear" w:color="auto" w:fill="FFFFFF"/>
              </w:rPr>
              <w:t>Grain Depot Manager</w:t>
            </w:r>
          </w:p>
        </w:tc>
      </w:tr>
      <w:tr w:rsidR="00D367AE" w:rsidRPr="00E44397" w14:paraId="39330EA5" w14:textId="77777777" w:rsidTr="00741260">
        <w:tc>
          <w:tcPr>
            <w:tcW w:w="3286" w:type="dxa"/>
          </w:tcPr>
          <w:p w14:paraId="6F5AC072" w14:textId="77777777" w:rsidR="00D367AE" w:rsidRDefault="00D367AE" w:rsidP="00D77B08">
            <w:pPr>
              <w:jc w:val="both"/>
              <w:rPr>
                <w:rFonts w:ascii="Arial" w:hAnsi="Arial" w:cs="Arial"/>
                <w:b/>
              </w:rPr>
            </w:pPr>
          </w:p>
          <w:p w14:paraId="0795C1C4" w14:textId="77777777" w:rsidR="00D367AE" w:rsidRPr="00E44397" w:rsidRDefault="00D367AE" w:rsidP="00D77B08">
            <w:pPr>
              <w:jc w:val="both"/>
              <w:rPr>
                <w:rFonts w:ascii="Arial" w:hAnsi="Arial" w:cs="Arial"/>
                <w:b/>
              </w:rPr>
            </w:pPr>
            <w:r w:rsidRPr="00E44397">
              <w:rPr>
                <w:rFonts w:ascii="Arial" w:hAnsi="Arial" w:cs="Arial"/>
                <w:b/>
              </w:rPr>
              <w:t>NQF LEVEL</w:t>
            </w:r>
          </w:p>
        </w:tc>
        <w:tc>
          <w:tcPr>
            <w:tcW w:w="6064" w:type="dxa"/>
          </w:tcPr>
          <w:p w14:paraId="1737227F" w14:textId="236FE316" w:rsidR="00D367AE" w:rsidRPr="00E44397" w:rsidRDefault="00D367AE" w:rsidP="00D77B08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D367AE" w:rsidRPr="00E44397" w14:paraId="326CE18F" w14:textId="77777777" w:rsidTr="00591418">
        <w:tc>
          <w:tcPr>
            <w:tcW w:w="3286" w:type="dxa"/>
          </w:tcPr>
          <w:p w14:paraId="76C5A5BB" w14:textId="77777777" w:rsidR="00D367AE" w:rsidRDefault="00D367AE" w:rsidP="00D77B08">
            <w:pPr>
              <w:jc w:val="both"/>
              <w:rPr>
                <w:rFonts w:ascii="Arial" w:hAnsi="Arial" w:cs="Arial"/>
                <w:b/>
              </w:rPr>
            </w:pPr>
          </w:p>
          <w:p w14:paraId="1773F651" w14:textId="77777777" w:rsidR="00D367AE" w:rsidRPr="00E44397" w:rsidRDefault="00D367AE" w:rsidP="00D77B08">
            <w:pPr>
              <w:jc w:val="both"/>
              <w:rPr>
                <w:rFonts w:ascii="Arial" w:hAnsi="Arial" w:cs="Arial"/>
                <w:b/>
              </w:rPr>
            </w:pPr>
            <w:r w:rsidRPr="00E44397">
              <w:rPr>
                <w:rFonts w:ascii="Arial" w:hAnsi="Arial" w:cs="Arial"/>
                <w:b/>
              </w:rPr>
              <w:t>CREDITS</w:t>
            </w:r>
          </w:p>
        </w:tc>
        <w:tc>
          <w:tcPr>
            <w:tcW w:w="6064" w:type="dxa"/>
          </w:tcPr>
          <w:p w14:paraId="56BD2CCF" w14:textId="166793B1" w:rsidR="00D367AE" w:rsidRPr="00E44397" w:rsidRDefault="00D367AE" w:rsidP="00D77B08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D367AE" w:rsidRPr="00E44397" w14:paraId="2E3D58F7" w14:textId="77777777" w:rsidTr="00016085">
        <w:tc>
          <w:tcPr>
            <w:tcW w:w="3286" w:type="dxa"/>
          </w:tcPr>
          <w:p w14:paraId="1615F50E" w14:textId="77777777" w:rsidR="00D367AE" w:rsidRDefault="00D367AE" w:rsidP="00D77B08">
            <w:pPr>
              <w:jc w:val="both"/>
              <w:rPr>
                <w:rFonts w:ascii="Arial" w:hAnsi="Arial" w:cs="Arial"/>
                <w:b/>
              </w:rPr>
            </w:pPr>
          </w:p>
          <w:p w14:paraId="6366E636" w14:textId="77777777" w:rsidR="00D367AE" w:rsidRPr="00E44397" w:rsidRDefault="00D367AE" w:rsidP="00D77B08">
            <w:pPr>
              <w:jc w:val="both"/>
              <w:rPr>
                <w:rFonts w:ascii="Arial" w:hAnsi="Arial" w:cs="Arial"/>
                <w:b/>
              </w:rPr>
            </w:pPr>
            <w:r w:rsidRPr="00E44397">
              <w:rPr>
                <w:rFonts w:ascii="Arial" w:hAnsi="Arial" w:cs="Arial"/>
                <w:b/>
              </w:rPr>
              <w:t>SAQA ID</w:t>
            </w:r>
          </w:p>
        </w:tc>
        <w:tc>
          <w:tcPr>
            <w:tcW w:w="6064" w:type="dxa"/>
          </w:tcPr>
          <w:p w14:paraId="7D9A946F" w14:textId="1E99B8D5" w:rsidR="00D367AE" w:rsidRPr="00992283" w:rsidRDefault="00D367AE" w:rsidP="00D77B08">
            <w:pPr>
              <w:tabs>
                <w:tab w:val="left" w:pos="1020"/>
              </w:tabs>
              <w:jc w:val="both"/>
              <w:rPr>
                <w:rFonts w:ascii="Arial" w:hAnsi="Arial" w:cs="Arial"/>
                <w:b/>
              </w:rPr>
            </w:pPr>
          </w:p>
        </w:tc>
      </w:tr>
      <w:tr w:rsidR="00D367AE" w:rsidRPr="00E44397" w14:paraId="27F5C589" w14:textId="77777777" w:rsidTr="000F2A72">
        <w:tc>
          <w:tcPr>
            <w:tcW w:w="3286" w:type="dxa"/>
          </w:tcPr>
          <w:p w14:paraId="028AD247" w14:textId="77777777" w:rsidR="00D367AE" w:rsidRDefault="00D367AE" w:rsidP="00D77B08">
            <w:pPr>
              <w:jc w:val="both"/>
              <w:rPr>
                <w:rFonts w:ascii="Arial" w:hAnsi="Arial" w:cs="Arial"/>
                <w:b/>
              </w:rPr>
            </w:pPr>
          </w:p>
          <w:p w14:paraId="22B19967" w14:textId="77777777" w:rsidR="00D367AE" w:rsidRPr="00E44397" w:rsidRDefault="00D367AE" w:rsidP="00D77B08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FO CODE</w:t>
            </w:r>
          </w:p>
        </w:tc>
        <w:tc>
          <w:tcPr>
            <w:tcW w:w="6064" w:type="dxa"/>
          </w:tcPr>
          <w:p w14:paraId="1256D353" w14:textId="0A547A74" w:rsidR="00D367AE" w:rsidRPr="00E44397" w:rsidRDefault="00D367AE" w:rsidP="00D77B08">
            <w:pPr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1AA7DCF5" w14:textId="77777777" w:rsidR="003B0D3E" w:rsidRDefault="003B0D3E" w:rsidP="003B0D3E">
      <w:pPr>
        <w:rPr>
          <w:rFonts w:ascii="Arial" w:hAnsi="Arial" w:cs="Arial"/>
          <w:b/>
        </w:rPr>
      </w:pPr>
    </w:p>
    <w:p w14:paraId="34D461B8" w14:textId="77777777" w:rsidR="00610A88" w:rsidRDefault="00610A8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3BFB026B" w14:textId="77777777" w:rsidR="001B74F5" w:rsidRDefault="001B74F5" w:rsidP="001B74F5">
      <w:pPr>
        <w:ind w:left="284" w:hanging="284"/>
        <w:jc w:val="right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ANNEXURE A: DECLARATION</w:t>
      </w:r>
    </w:p>
    <w:p w14:paraId="76400C0D" w14:textId="77777777" w:rsidR="00AC1F6A" w:rsidRDefault="00AC1F6A" w:rsidP="001B74F5">
      <w:pPr>
        <w:ind w:left="284" w:hanging="284"/>
        <w:rPr>
          <w:sz w:val="24"/>
          <w:szCs w:val="24"/>
        </w:rPr>
      </w:pPr>
    </w:p>
    <w:p w14:paraId="27989778" w14:textId="74A9E1CC" w:rsidR="001B74F5" w:rsidRDefault="001B74F5" w:rsidP="001B74F5">
      <w:pPr>
        <w:ind w:left="284" w:hanging="284"/>
        <w:rPr>
          <w:sz w:val="24"/>
          <w:szCs w:val="24"/>
        </w:rPr>
      </w:pPr>
      <w:r>
        <w:rPr>
          <w:sz w:val="24"/>
          <w:szCs w:val="24"/>
        </w:rPr>
        <w:t xml:space="preserve">I </w:t>
      </w:r>
      <w:r w:rsidR="00D77B08">
        <w:rPr>
          <w:sz w:val="24"/>
          <w:szCs w:val="24"/>
        </w:rPr>
        <w:t>________________________________________________</w:t>
      </w:r>
      <w:proofErr w:type="gramStart"/>
      <w:r w:rsidR="00D77B08">
        <w:rPr>
          <w:sz w:val="24"/>
          <w:szCs w:val="24"/>
        </w:rPr>
        <w:t>_</w:t>
      </w:r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full name and surname)</w:t>
      </w:r>
      <w:r w:rsidR="006F19D2">
        <w:rPr>
          <w:sz w:val="24"/>
          <w:szCs w:val="24"/>
        </w:rPr>
        <w:tab/>
      </w:r>
      <w:r>
        <w:rPr>
          <w:sz w:val="24"/>
          <w:szCs w:val="24"/>
        </w:rPr>
        <w:t xml:space="preserve"> </w:t>
      </w:r>
    </w:p>
    <w:p w14:paraId="23F78CD8" w14:textId="15C33727" w:rsidR="0072640F" w:rsidRDefault="001B74F5" w:rsidP="001B74F5">
      <w:pPr>
        <w:rPr>
          <w:sz w:val="24"/>
          <w:szCs w:val="24"/>
        </w:rPr>
      </w:pPr>
      <w:r>
        <w:rPr>
          <w:sz w:val="24"/>
          <w:szCs w:val="24"/>
        </w:rPr>
        <w:t>Id</w:t>
      </w:r>
      <w:r w:rsidR="0072640F">
        <w:rPr>
          <w:sz w:val="24"/>
          <w:szCs w:val="24"/>
        </w:rPr>
        <w:t>entity N</w:t>
      </w:r>
      <w:r>
        <w:rPr>
          <w:sz w:val="24"/>
          <w:szCs w:val="24"/>
        </w:rPr>
        <w:t xml:space="preserve">umber </w:t>
      </w:r>
      <w:r w:rsidR="00D77B08">
        <w:rPr>
          <w:sz w:val="24"/>
          <w:szCs w:val="24"/>
        </w:rPr>
        <w:t>______________________</w:t>
      </w:r>
      <w:r>
        <w:rPr>
          <w:sz w:val="24"/>
          <w:szCs w:val="24"/>
        </w:rPr>
        <w:t xml:space="preserve">, as the duly </w:t>
      </w:r>
      <w:r w:rsidR="006F19D2">
        <w:rPr>
          <w:sz w:val="24"/>
          <w:szCs w:val="24"/>
        </w:rPr>
        <w:t>authorized</w:t>
      </w:r>
      <w:r>
        <w:rPr>
          <w:sz w:val="24"/>
          <w:szCs w:val="24"/>
        </w:rPr>
        <w:t xml:space="preserve"> representa</w:t>
      </w:r>
      <w:r w:rsidR="0072640F">
        <w:rPr>
          <w:sz w:val="24"/>
          <w:szCs w:val="24"/>
        </w:rPr>
        <w:t xml:space="preserve">tive of </w:t>
      </w:r>
    </w:p>
    <w:p w14:paraId="6AE3016C" w14:textId="7B2A8F88" w:rsidR="001B74F5" w:rsidRDefault="0072640F" w:rsidP="001B74F5">
      <w:p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1B74F5">
        <w:rPr>
          <w:sz w:val="24"/>
          <w:szCs w:val="24"/>
        </w:rPr>
        <w:t xml:space="preserve">institution </w:t>
      </w:r>
      <w:r>
        <w:rPr>
          <w:sz w:val="24"/>
          <w:szCs w:val="24"/>
        </w:rPr>
        <w:t>hereby declare</w:t>
      </w:r>
      <w:r w:rsidR="00D77B08">
        <w:rPr>
          <w:sz w:val="24"/>
          <w:szCs w:val="24"/>
        </w:rPr>
        <w:t>s</w:t>
      </w:r>
      <w:r>
        <w:rPr>
          <w:sz w:val="24"/>
          <w:szCs w:val="24"/>
        </w:rPr>
        <w:t xml:space="preserve"> the following</w:t>
      </w:r>
      <w:r w:rsidR="001B74F5">
        <w:rPr>
          <w:sz w:val="24"/>
          <w:szCs w:val="24"/>
        </w:rPr>
        <w:t>:</w:t>
      </w:r>
    </w:p>
    <w:tbl>
      <w:tblPr>
        <w:tblStyle w:val="TableGrid"/>
        <w:tblW w:w="10802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2268"/>
        <w:gridCol w:w="2070"/>
        <w:gridCol w:w="720"/>
        <w:gridCol w:w="630"/>
        <w:gridCol w:w="5114"/>
      </w:tblGrid>
      <w:tr w:rsidR="00AC6F3C" w14:paraId="2DB38614" w14:textId="77777777" w:rsidTr="00D77B08">
        <w:tc>
          <w:tcPr>
            <w:tcW w:w="2268" w:type="dxa"/>
          </w:tcPr>
          <w:p w14:paraId="0CBE959B" w14:textId="77777777" w:rsidR="00AC6F3C" w:rsidRPr="00E10CBE" w:rsidRDefault="00AC6F3C" w:rsidP="00885FB2">
            <w:pPr>
              <w:ind w:left="284" w:hanging="284"/>
              <w:rPr>
                <w:rFonts w:ascii="Arial" w:hAnsi="Arial" w:cs="Arial"/>
                <w:b/>
              </w:rPr>
            </w:pPr>
            <w:r w:rsidRPr="00E10CBE">
              <w:rPr>
                <w:rFonts w:ascii="Arial" w:hAnsi="Arial" w:cs="Arial"/>
                <w:b/>
              </w:rPr>
              <w:t>CRITERIA</w:t>
            </w:r>
          </w:p>
        </w:tc>
        <w:tc>
          <w:tcPr>
            <w:tcW w:w="2070" w:type="dxa"/>
          </w:tcPr>
          <w:p w14:paraId="067E25CB" w14:textId="77777777" w:rsidR="00AC6F3C" w:rsidRPr="00E10CBE" w:rsidRDefault="00AC6F3C" w:rsidP="00885FB2">
            <w:pPr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</w:pPr>
          </w:p>
        </w:tc>
        <w:tc>
          <w:tcPr>
            <w:tcW w:w="720" w:type="dxa"/>
          </w:tcPr>
          <w:p w14:paraId="307C7EFD" w14:textId="77777777" w:rsidR="00AC6F3C" w:rsidRPr="00E10CBE" w:rsidRDefault="00AC6F3C" w:rsidP="00885FB2">
            <w:pPr>
              <w:rPr>
                <w:rFonts w:ascii="Arial" w:hAnsi="Arial" w:cs="Arial"/>
                <w:b/>
              </w:rPr>
            </w:pPr>
            <w:r w:rsidRPr="00E10CBE">
              <w:rPr>
                <w:rFonts w:ascii="Arial" w:hAnsi="Arial" w:cs="Arial"/>
                <w:b/>
              </w:rPr>
              <w:t>YES</w:t>
            </w:r>
          </w:p>
        </w:tc>
        <w:tc>
          <w:tcPr>
            <w:tcW w:w="630" w:type="dxa"/>
          </w:tcPr>
          <w:p w14:paraId="33208A20" w14:textId="77777777" w:rsidR="00AC6F3C" w:rsidRPr="00E10CBE" w:rsidRDefault="00AC6F3C" w:rsidP="00885FB2">
            <w:pPr>
              <w:rPr>
                <w:rFonts w:ascii="Arial" w:hAnsi="Arial" w:cs="Arial"/>
                <w:b/>
              </w:rPr>
            </w:pPr>
            <w:r w:rsidRPr="00E10CBE">
              <w:rPr>
                <w:rFonts w:ascii="Arial" w:hAnsi="Arial" w:cs="Arial"/>
                <w:b/>
              </w:rPr>
              <w:t>NO</w:t>
            </w:r>
          </w:p>
        </w:tc>
        <w:tc>
          <w:tcPr>
            <w:tcW w:w="5114" w:type="dxa"/>
          </w:tcPr>
          <w:p w14:paraId="025FBBC8" w14:textId="77777777" w:rsidR="00AC6F3C" w:rsidRPr="00E10CBE" w:rsidRDefault="00AC6F3C" w:rsidP="00885FB2">
            <w:pPr>
              <w:ind w:left="567" w:hanging="567"/>
              <w:rPr>
                <w:rFonts w:ascii="Arial" w:hAnsi="Arial" w:cs="Arial"/>
                <w:b/>
              </w:rPr>
            </w:pPr>
            <w:r w:rsidRPr="00E10CBE">
              <w:rPr>
                <w:rFonts w:ascii="Arial" w:hAnsi="Arial" w:cs="Arial"/>
                <w:b/>
              </w:rPr>
              <w:t>COMMENT</w:t>
            </w:r>
            <w:r>
              <w:rPr>
                <w:rFonts w:ascii="Arial" w:hAnsi="Arial" w:cs="Arial"/>
                <w:b/>
              </w:rPr>
              <w:t>/</w:t>
            </w:r>
            <w:r w:rsidRPr="00E10CBE">
              <w:rPr>
                <w:rFonts w:ascii="Arial" w:hAnsi="Arial" w:cs="Arial"/>
                <w:b/>
              </w:rPr>
              <w:t>S</w:t>
            </w:r>
          </w:p>
        </w:tc>
      </w:tr>
      <w:tr w:rsidR="002F4C6A" w14:paraId="684FDD1D" w14:textId="77777777" w:rsidTr="00D77B08">
        <w:tc>
          <w:tcPr>
            <w:tcW w:w="2268" w:type="dxa"/>
            <w:vMerge w:val="restart"/>
          </w:tcPr>
          <w:p w14:paraId="5B2B7D5D" w14:textId="77777777" w:rsidR="002F4C6A" w:rsidRPr="009E50A9" w:rsidRDefault="002F4C6A" w:rsidP="009E50A9">
            <w:pPr>
              <w:ind w:left="284" w:hanging="284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egal compliance</w:t>
            </w:r>
          </w:p>
          <w:p w14:paraId="2E75504C" w14:textId="77777777" w:rsidR="002F4C6A" w:rsidRPr="001B4446" w:rsidRDefault="002F4C6A" w:rsidP="00885FB2">
            <w:pPr>
              <w:rPr>
                <w:rFonts w:ascii="Arial" w:hAnsi="Arial" w:cs="Arial"/>
                <w:sz w:val="20"/>
                <w:szCs w:val="20"/>
              </w:rPr>
            </w:pPr>
          </w:p>
          <w:p w14:paraId="65964295" w14:textId="77777777" w:rsidR="002F4C6A" w:rsidRPr="001B4446" w:rsidRDefault="002F4C6A" w:rsidP="00885FB2">
            <w:pPr>
              <w:rPr>
                <w:rFonts w:ascii="Arial" w:hAnsi="Arial" w:cs="Arial"/>
                <w:sz w:val="20"/>
                <w:szCs w:val="20"/>
              </w:rPr>
            </w:pPr>
          </w:p>
          <w:p w14:paraId="50853933" w14:textId="77777777" w:rsidR="002F4C6A" w:rsidRPr="001B4446" w:rsidRDefault="002F4C6A" w:rsidP="00885FB2">
            <w:pPr>
              <w:rPr>
                <w:rFonts w:ascii="Arial" w:hAnsi="Arial" w:cs="Arial"/>
                <w:sz w:val="20"/>
                <w:szCs w:val="20"/>
              </w:rPr>
            </w:pPr>
          </w:p>
          <w:p w14:paraId="21F04906" w14:textId="77777777" w:rsidR="002F4C6A" w:rsidRPr="001B4446" w:rsidRDefault="002F4C6A" w:rsidP="00885FB2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2E2973" w14:textId="77777777" w:rsidR="002F4C6A" w:rsidRPr="001B4446" w:rsidRDefault="002F4C6A" w:rsidP="00885FB2">
            <w:pPr>
              <w:rPr>
                <w:rFonts w:ascii="Arial" w:hAnsi="Arial" w:cs="Arial"/>
                <w:sz w:val="20"/>
                <w:szCs w:val="20"/>
              </w:rPr>
            </w:pPr>
          </w:p>
          <w:p w14:paraId="77F8D214" w14:textId="77777777" w:rsidR="002F4C6A" w:rsidRPr="001B4446" w:rsidRDefault="002F4C6A" w:rsidP="00885FB2">
            <w:pPr>
              <w:rPr>
                <w:rFonts w:ascii="Arial" w:hAnsi="Arial" w:cs="Arial"/>
                <w:sz w:val="20"/>
                <w:szCs w:val="20"/>
              </w:rPr>
            </w:pPr>
          </w:p>
          <w:p w14:paraId="1FA0370A" w14:textId="77777777" w:rsidR="002F4C6A" w:rsidRPr="001B4446" w:rsidRDefault="002F4C6A" w:rsidP="00885FB2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6C3227" w14:textId="77777777" w:rsidR="002F4C6A" w:rsidRPr="009E50A9" w:rsidRDefault="002F4C6A" w:rsidP="00885FB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31CCF2DC" w14:textId="77777777" w:rsidR="002F4C6A" w:rsidRPr="001B4446" w:rsidRDefault="002F4C6A" w:rsidP="00885FB2">
            <w:pP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B444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 xml:space="preserve">Is certificate authentic and does it demonstrate the following? </w:t>
            </w:r>
          </w:p>
          <w:p w14:paraId="1E8DC2F5" w14:textId="77777777" w:rsidR="002F4C6A" w:rsidRPr="001B4446" w:rsidRDefault="002F4C6A" w:rsidP="00885FB2">
            <w:pP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  <w:p w14:paraId="3F7CED19" w14:textId="77777777" w:rsidR="002F4C6A" w:rsidRPr="001B4446" w:rsidRDefault="002F4C6A" w:rsidP="00885FB2">
            <w:pPr>
              <w:contextualSpacing/>
              <w:rPr>
                <w:rFonts w:ascii="Arial" w:eastAsia="Calibri" w:hAnsi="Arial" w:cs="Arial"/>
                <w:sz w:val="20"/>
                <w:szCs w:val="20"/>
              </w:rPr>
            </w:pPr>
            <w:r w:rsidRPr="001B4446">
              <w:rPr>
                <w:rFonts w:ascii="Arial" w:eastAsia="Calibri" w:hAnsi="Arial" w:cs="Arial"/>
                <w:sz w:val="20"/>
                <w:szCs w:val="20"/>
              </w:rPr>
              <w:t>Type of business registered.</w:t>
            </w:r>
          </w:p>
          <w:p w14:paraId="36A0A57C" w14:textId="77777777" w:rsidR="002F4C6A" w:rsidRPr="001B4446" w:rsidRDefault="002F4C6A" w:rsidP="00885FB2">
            <w:pPr>
              <w:contextualSpacing/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14:paraId="4BF951E0" w14:textId="77777777" w:rsidR="002F4C6A" w:rsidRDefault="002F4C6A" w:rsidP="00885FB2"/>
        </w:tc>
        <w:tc>
          <w:tcPr>
            <w:tcW w:w="630" w:type="dxa"/>
          </w:tcPr>
          <w:p w14:paraId="36C6D152" w14:textId="77777777" w:rsidR="002F4C6A" w:rsidRDefault="002F4C6A" w:rsidP="00885FB2"/>
        </w:tc>
        <w:tc>
          <w:tcPr>
            <w:tcW w:w="5114" w:type="dxa"/>
          </w:tcPr>
          <w:p w14:paraId="0459138E" w14:textId="65EA7B05" w:rsidR="002F4C6A" w:rsidRPr="00CD0A40" w:rsidRDefault="002F4C6A" w:rsidP="00885FB2">
            <w:pPr>
              <w:ind w:left="567" w:hanging="567"/>
            </w:pPr>
          </w:p>
        </w:tc>
      </w:tr>
      <w:tr w:rsidR="002F4C6A" w14:paraId="50A85E15" w14:textId="77777777" w:rsidTr="00D77B08">
        <w:tc>
          <w:tcPr>
            <w:tcW w:w="2268" w:type="dxa"/>
            <w:vMerge/>
          </w:tcPr>
          <w:p w14:paraId="5AE29A05" w14:textId="77777777" w:rsidR="002F4C6A" w:rsidRPr="001B4446" w:rsidRDefault="002F4C6A" w:rsidP="00885F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423B8EA7" w14:textId="77777777" w:rsidR="002F4C6A" w:rsidRPr="001B4446" w:rsidRDefault="002F4C6A" w:rsidP="00885FB2">
            <w:pPr>
              <w:contextualSpacing/>
              <w:rPr>
                <w:rFonts w:ascii="Arial" w:eastAsia="Calibri" w:hAnsi="Arial" w:cs="Arial"/>
                <w:sz w:val="20"/>
                <w:szCs w:val="20"/>
              </w:rPr>
            </w:pPr>
            <w:r w:rsidRPr="001B4446">
              <w:rPr>
                <w:rFonts w:ascii="Arial" w:eastAsia="Calibri" w:hAnsi="Arial" w:cs="Arial"/>
                <w:sz w:val="20"/>
                <w:szCs w:val="20"/>
              </w:rPr>
              <w:t>Registered name of company.</w:t>
            </w:r>
          </w:p>
          <w:p w14:paraId="01DC7889" w14:textId="77777777" w:rsidR="002F4C6A" w:rsidRPr="001B4446" w:rsidRDefault="002F4C6A" w:rsidP="00885FB2">
            <w:pP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720" w:type="dxa"/>
          </w:tcPr>
          <w:p w14:paraId="0208C769" w14:textId="77777777" w:rsidR="002F4C6A" w:rsidRDefault="002F4C6A" w:rsidP="00885FB2"/>
        </w:tc>
        <w:tc>
          <w:tcPr>
            <w:tcW w:w="630" w:type="dxa"/>
          </w:tcPr>
          <w:p w14:paraId="25D6BDFF" w14:textId="77777777" w:rsidR="002F4C6A" w:rsidRDefault="002F4C6A" w:rsidP="00885FB2"/>
        </w:tc>
        <w:tc>
          <w:tcPr>
            <w:tcW w:w="5114" w:type="dxa"/>
          </w:tcPr>
          <w:p w14:paraId="3A43A89D" w14:textId="6F7E6893" w:rsidR="002F4C6A" w:rsidRPr="00CD0A40" w:rsidRDefault="002F4C6A" w:rsidP="00885FB2">
            <w:pPr>
              <w:ind w:left="567" w:hanging="567"/>
            </w:pPr>
          </w:p>
        </w:tc>
      </w:tr>
      <w:tr w:rsidR="002F4C6A" w14:paraId="2210766A" w14:textId="77777777" w:rsidTr="00D77B08">
        <w:tc>
          <w:tcPr>
            <w:tcW w:w="2268" w:type="dxa"/>
            <w:vMerge/>
          </w:tcPr>
          <w:p w14:paraId="662E3DAB" w14:textId="77777777" w:rsidR="002F4C6A" w:rsidRPr="001B4446" w:rsidRDefault="002F4C6A" w:rsidP="00885F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1700B47F" w14:textId="77777777" w:rsidR="002F4C6A" w:rsidRPr="001B4446" w:rsidRDefault="002F4C6A" w:rsidP="00885FB2">
            <w:pPr>
              <w:contextualSpacing/>
              <w:rPr>
                <w:rFonts w:ascii="Arial" w:eastAsia="Calibri" w:hAnsi="Arial" w:cs="Arial"/>
                <w:sz w:val="20"/>
                <w:szCs w:val="20"/>
              </w:rPr>
            </w:pPr>
            <w:r w:rsidRPr="001B4446">
              <w:rPr>
                <w:rFonts w:ascii="Arial" w:eastAsia="Calibri" w:hAnsi="Arial" w:cs="Arial"/>
                <w:sz w:val="20"/>
                <w:szCs w:val="20"/>
              </w:rPr>
              <w:t>Registration date and</w:t>
            </w:r>
          </w:p>
          <w:p w14:paraId="11192AC8" w14:textId="77777777" w:rsidR="002F4C6A" w:rsidRPr="001B4446" w:rsidRDefault="002F4C6A" w:rsidP="00885FB2">
            <w:pP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B444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number.</w:t>
            </w:r>
          </w:p>
          <w:p w14:paraId="0D8AE871" w14:textId="77777777" w:rsidR="002F4C6A" w:rsidRPr="001B4446" w:rsidRDefault="002F4C6A" w:rsidP="00885FB2">
            <w:pP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720" w:type="dxa"/>
          </w:tcPr>
          <w:p w14:paraId="2503E9DB" w14:textId="77777777" w:rsidR="002F4C6A" w:rsidRDefault="002F4C6A" w:rsidP="00885FB2"/>
        </w:tc>
        <w:tc>
          <w:tcPr>
            <w:tcW w:w="630" w:type="dxa"/>
          </w:tcPr>
          <w:p w14:paraId="222F2FE2" w14:textId="77777777" w:rsidR="002F4C6A" w:rsidRDefault="002F4C6A" w:rsidP="00885FB2"/>
        </w:tc>
        <w:tc>
          <w:tcPr>
            <w:tcW w:w="5114" w:type="dxa"/>
          </w:tcPr>
          <w:p w14:paraId="074CA2DC" w14:textId="5F7EAF9C" w:rsidR="002F4C6A" w:rsidRPr="00CD0A40" w:rsidRDefault="002F4C6A" w:rsidP="00885FB2">
            <w:pPr>
              <w:ind w:left="567" w:hanging="567"/>
            </w:pPr>
          </w:p>
        </w:tc>
      </w:tr>
      <w:tr w:rsidR="002F4C6A" w14:paraId="1ADF5A2D" w14:textId="77777777" w:rsidTr="00D77B08">
        <w:tc>
          <w:tcPr>
            <w:tcW w:w="2268" w:type="dxa"/>
            <w:vMerge/>
          </w:tcPr>
          <w:p w14:paraId="6C9B8597" w14:textId="77777777" w:rsidR="002F4C6A" w:rsidRPr="001B4446" w:rsidRDefault="002F4C6A" w:rsidP="00885F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2560DDD4" w14:textId="77777777" w:rsidR="002F4C6A" w:rsidRPr="001B4446" w:rsidRDefault="002F4C6A" w:rsidP="00885FB2">
            <w:pP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B444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Tax clearance certificate indicating the following:</w:t>
            </w:r>
          </w:p>
          <w:p w14:paraId="102ADE1E" w14:textId="77777777" w:rsidR="002F4C6A" w:rsidRPr="001B4446" w:rsidRDefault="002F4C6A" w:rsidP="00885FB2">
            <w:pP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  <w:p w14:paraId="5797DF0B" w14:textId="77777777" w:rsidR="002F4C6A" w:rsidRPr="001B4446" w:rsidRDefault="002F4C6A" w:rsidP="00885FB2">
            <w:pPr>
              <w:contextualSpacing/>
              <w:rPr>
                <w:rFonts w:ascii="Arial" w:eastAsia="Calibri" w:hAnsi="Arial" w:cs="Arial"/>
                <w:sz w:val="20"/>
                <w:szCs w:val="20"/>
              </w:rPr>
            </w:pPr>
            <w:r w:rsidRPr="001B4446">
              <w:rPr>
                <w:rFonts w:ascii="Arial" w:eastAsia="Calibri" w:hAnsi="Arial" w:cs="Arial"/>
                <w:sz w:val="20"/>
                <w:szCs w:val="20"/>
              </w:rPr>
              <w:t xml:space="preserve">Registration </w:t>
            </w:r>
            <w:r>
              <w:rPr>
                <w:rFonts w:ascii="Arial" w:eastAsia="Calibri" w:hAnsi="Arial" w:cs="Arial"/>
                <w:sz w:val="20"/>
                <w:szCs w:val="20"/>
              </w:rPr>
              <w:t xml:space="preserve">start </w:t>
            </w:r>
            <w:r w:rsidRPr="001B4446">
              <w:rPr>
                <w:rFonts w:ascii="Arial" w:eastAsia="Calibri" w:hAnsi="Arial" w:cs="Arial"/>
                <w:sz w:val="20"/>
                <w:szCs w:val="20"/>
              </w:rPr>
              <w:t>date and</w:t>
            </w:r>
          </w:p>
          <w:p w14:paraId="78548109" w14:textId="77777777" w:rsidR="002F4C6A" w:rsidRPr="001B4446" w:rsidRDefault="002F4C6A" w:rsidP="00885FB2">
            <w:pPr>
              <w:contextualSpacing/>
              <w:rPr>
                <w:rFonts w:ascii="Arial" w:eastAsia="Calibri" w:hAnsi="Arial" w:cs="Arial"/>
                <w:sz w:val="20"/>
                <w:szCs w:val="20"/>
              </w:rPr>
            </w:pPr>
            <w:r w:rsidRPr="001B4446">
              <w:rPr>
                <w:rFonts w:ascii="Arial" w:eastAsia="Calibri" w:hAnsi="Arial" w:cs="Arial"/>
                <w:sz w:val="20"/>
                <w:szCs w:val="20"/>
              </w:rPr>
              <w:t>expiry date</w:t>
            </w:r>
          </w:p>
          <w:p w14:paraId="5CE72084" w14:textId="77777777" w:rsidR="002F4C6A" w:rsidRDefault="002F4C6A" w:rsidP="00885FB2">
            <w:pPr>
              <w:rPr>
                <w:rFonts w:ascii="Arial" w:hAnsi="Arial" w:cs="Arial"/>
                <w:sz w:val="20"/>
                <w:szCs w:val="20"/>
              </w:rPr>
            </w:pPr>
          </w:p>
          <w:p w14:paraId="39CBA3D8" w14:textId="77777777" w:rsidR="007D5B7B" w:rsidRDefault="007D5B7B" w:rsidP="00885FB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 the tax clearance in good order?</w:t>
            </w:r>
          </w:p>
          <w:p w14:paraId="29D757AC" w14:textId="77777777" w:rsidR="00D77B08" w:rsidRPr="001B4446" w:rsidRDefault="00D77B08" w:rsidP="00885F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14:paraId="454B34A8" w14:textId="77777777" w:rsidR="002F4C6A" w:rsidRDefault="002F4C6A" w:rsidP="00885FB2"/>
        </w:tc>
        <w:tc>
          <w:tcPr>
            <w:tcW w:w="630" w:type="dxa"/>
          </w:tcPr>
          <w:p w14:paraId="712FDC55" w14:textId="77777777" w:rsidR="002F4C6A" w:rsidRDefault="002F4C6A" w:rsidP="00885FB2"/>
        </w:tc>
        <w:tc>
          <w:tcPr>
            <w:tcW w:w="5114" w:type="dxa"/>
          </w:tcPr>
          <w:p w14:paraId="542497C6" w14:textId="1A23D635" w:rsidR="002F4C6A" w:rsidRDefault="002F4C6A" w:rsidP="00885FB2"/>
        </w:tc>
      </w:tr>
      <w:tr w:rsidR="00DF576B" w14:paraId="3D7A7DE4" w14:textId="77777777" w:rsidTr="00D77B08">
        <w:tc>
          <w:tcPr>
            <w:tcW w:w="2268" w:type="dxa"/>
            <w:vMerge w:val="restart"/>
          </w:tcPr>
          <w:p w14:paraId="0593429F" w14:textId="77777777" w:rsidR="00DF576B" w:rsidRPr="001B4446" w:rsidRDefault="00DF576B" w:rsidP="00885FB2">
            <w:pPr>
              <w:rPr>
                <w:rFonts w:ascii="Arial" w:eastAsia="Times New Roman" w:hAnsi="Arial" w:cs="Arial"/>
                <w:b/>
                <w:sz w:val="20"/>
                <w:szCs w:val="20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val="en-GB" w:eastAsia="en-GB"/>
              </w:rPr>
              <w:t>Governance, management and administration</w:t>
            </w:r>
          </w:p>
        </w:tc>
        <w:tc>
          <w:tcPr>
            <w:tcW w:w="2070" w:type="dxa"/>
          </w:tcPr>
          <w:p w14:paraId="6FFCCEB7" w14:textId="77777777" w:rsidR="00DF576B" w:rsidRDefault="00DF576B" w:rsidP="00DF576B">
            <w:pP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Does the entity demonstrate authorised executive officers or senior managers</w:t>
            </w:r>
            <w:r w:rsidR="00D77B08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?</w:t>
            </w:r>
          </w:p>
          <w:p w14:paraId="7D6F922B" w14:textId="102FC3F4" w:rsidR="00D77B08" w:rsidRPr="001B4446" w:rsidRDefault="00D77B08" w:rsidP="00DF576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14:paraId="3C47759B" w14:textId="7F1194B4" w:rsidR="00DF576B" w:rsidRDefault="00DF576B" w:rsidP="00885FB2"/>
        </w:tc>
        <w:tc>
          <w:tcPr>
            <w:tcW w:w="630" w:type="dxa"/>
          </w:tcPr>
          <w:p w14:paraId="1C778A10" w14:textId="77777777" w:rsidR="00DF576B" w:rsidRDefault="00DF576B" w:rsidP="00885FB2"/>
        </w:tc>
        <w:tc>
          <w:tcPr>
            <w:tcW w:w="5114" w:type="dxa"/>
          </w:tcPr>
          <w:p w14:paraId="30F8379E" w14:textId="6BDD5D42" w:rsidR="00DF576B" w:rsidRDefault="00DF576B" w:rsidP="00885FB2"/>
        </w:tc>
      </w:tr>
      <w:tr w:rsidR="00DF576B" w14:paraId="1BB92247" w14:textId="77777777" w:rsidTr="00D77B08">
        <w:tc>
          <w:tcPr>
            <w:tcW w:w="2268" w:type="dxa"/>
            <w:vMerge/>
          </w:tcPr>
          <w:p w14:paraId="1F3C7756" w14:textId="77777777" w:rsidR="00DF576B" w:rsidRPr="001B4446" w:rsidRDefault="00DF576B" w:rsidP="00885FB2">
            <w:pPr>
              <w:ind w:left="1440" w:hanging="14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6DBADA1C" w14:textId="137D19C5" w:rsidR="00DF576B" w:rsidRDefault="00DF576B" w:rsidP="002F4C6A">
            <w:pPr>
              <w:contextualSpacing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Organisati</w:t>
            </w:r>
            <w:r w:rsidR="00E62282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o</w:t>
            </w:r>
            <w: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nal charts</w:t>
            </w:r>
            <w:r w:rsidR="00E62282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 xml:space="preserve"> in place</w:t>
            </w:r>
            <w:r w:rsidR="00D77B08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?</w:t>
            </w:r>
          </w:p>
          <w:p w14:paraId="344E4308" w14:textId="77777777" w:rsidR="00D51ABB" w:rsidRPr="001B4446" w:rsidRDefault="00D51ABB" w:rsidP="002F4C6A">
            <w:pPr>
              <w:contextualSpacing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720" w:type="dxa"/>
          </w:tcPr>
          <w:p w14:paraId="396E623F" w14:textId="6082AF0E" w:rsidR="00DF576B" w:rsidRDefault="00DF576B" w:rsidP="00885FB2"/>
        </w:tc>
        <w:tc>
          <w:tcPr>
            <w:tcW w:w="630" w:type="dxa"/>
          </w:tcPr>
          <w:p w14:paraId="5ABBEAA5" w14:textId="77777777" w:rsidR="00DF576B" w:rsidRDefault="00DF576B" w:rsidP="00885FB2"/>
        </w:tc>
        <w:tc>
          <w:tcPr>
            <w:tcW w:w="5114" w:type="dxa"/>
          </w:tcPr>
          <w:p w14:paraId="76259B06" w14:textId="264F9B0C" w:rsidR="00DF576B" w:rsidRDefault="00DF576B" w:rsidP="00885FB2"/>
        </w:tc>
      </w:tr>
      <w:tr w:rsidR="00DF576B" w14:paraId="65FD8D0D" w14:textId="77777777" w:rsidTr="00D77B08">
        <w:tc>
          <w:tcPr>
            <w:tcW w:w="2268" w:type="dxa"/>
            <w:vMerge/>
          </w:tcPr>
          <w:p w14:paraId="2864C341" w14:textId="77777777" w:rsidR="00DF576B" w:rsidRPr="001B4446" w:rsidRDefault="00DF576B" w:rsidP="00885FB2">
            <w:pPr>
              <w:ind w:left="1440" w:hanging="14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3CA356B3" w14:textId="77777777" w:rsidR="00DF576B" w:rsidRPr="001B4446" w:rsidRDefault="00DF576B" w:rsidP="00885FB2">
            <w:pPr>
              <w:contextualSpacing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Financial sustainability</w:t>
            </w:r>
            <w:r w:rsidRPr="001B4446">
              <w:rPr>
                <w:rFonts w:ascii="Arial" w:eastAsia="Calibri" w:hAnsi="Arial" w:cs="Arial"/>
                <w:sz w:val="20"/>
                <w:szCs w:val="20"/>
              </w:rPr>
              <w:t>?</w:t>
            </w:r>
          </w:p>
          <w:p w14:paraId="6141F2CF" w14:textId="77777777" w:rsidR="00DF576B" w:rsidRPr="001B4446" w:rsidRDefault="00DF576B" w:rsidP="002F4C6A">
            <w:pP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720" w:type="dxa"/>
          </w:tcPr>
          <w:p w14:paraId="3A0CCA9D" w14:textId="10829B0F" w:rsidR="00DF576B" w:rsidRDefault="00DF576B" w:rsidP="00885FB2"/>
        </w:tc>
        <w:tc>
          <w:tcPr>
            <w:tcW w:w="630" w:type="dxa"/>
          </w:tcPr>
          <w:p w14:paraId="17C5B397" w14:textId="77777777" w:rsidR="00DF576B" w:rsidRDefault="00DF576B" w:rsidP="00885FB2"/>
        </w:tc>
        <w:tc>
          <w:tcPr>
            <w:tcW w:w="5114" w:type="dxa"/>
          </w:tcPr>
          <w:p w14:paraId="1687776F" w14:textId="56FBEEC1" w:rsidR="00DD4751" w:rsidRPr="00DD4751" w:rsidRDefault="00DD4751" w:rsidP="00885FB2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shd w:val="clear" w:color="auto" w:fill="FFFFFF"/>
              </w:rPr>
            </w:pPr>
          </w:p>
        </w:tc>
      </w:tr>
      <w:tr w:rsidR="0018690D" w14:paraId="335ACDB4" w14:textId="77777777" w:rsidTr="00D77B08">
        <w:tc>
          <w:tcPr>
            <w:tcW w:w="2268" w:type="dxa"/>
            <w:vMerge w:val="restart"/>
          </w:tcPr>
          <w:p w14:paraId="4B19209C" w14:textId="77777777" w:rsidR="0018690D" w:rsidRPr="001B4446" w:rsidRDefault="0018690D" w:rsidP="00885FB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B4446">
              <w:rPr>
                <w:rFonts w:ascii="Arial" w:hAnsi="Arial" w:cs="Arial"/>
                <w:b/>
                <w:sz w:val="20"/>
                <w:szCs w:val="20"/>
              </w:rPr>
              <w:t>Valid Occupational Health and Safety Certificate, if applicable</w:t>
            </w:r>
          </w:p>
          <w:p w14:paraId="1E04E84D" w14:textId="77777777" w:rsidR="0018690D" w:rsidRPr="001B4446" w:rsidRDefault="0018690D" w:rsidP="00885FB2">
            <w:pPr>
              <w:rPr>
                <w:rFonts w:ascii="Arial" w:hAnsi="Arial" w:cs="Arial"/>
                <w:sz w:val="20"/>
                <w:szCs w:val="20"/>
              </w:rPr>
            </w:pPr>
          </w:p>
          <w:p w14:paraId="3D508D77" w14:textId="77777777" w:rsidR="0018690D" w:rsidRPr="001B4446" w:rsidRDefault="0018690D" w:rsidP="00885FB2">
            <w:pPr>
              <w:rPr>
                <w:rFonts w:ascii="Arial" w:hAnsi="Arial" w:cs="Arial"/>
                <w:sz w:val="20"/>
                <w:szCs w:val="20"/>
              </w:rPr>
            </w:pPr>
          </w:p>
          <w:p w14:paraId="564FF09C" w14:textId="77777777" w:rsidR="0018690D" w:rsidRPr="001B4446" w:rsidRDefault="0018690D" w:rsidP="00885FB2">
            <w:pPr>
              <w:rPr>
                <w:rFonts w:ascii="Arial" w:hAnsi="Arial" w:cs="Arial"/>
                <w:sz w:val="20"/>
                <w:szCs w:val="20"/>
              </w:rPr>
            </w:pPr>
          </w:p>
          <w:p w14:paraId="53CE7D78" w14:textId="77777777" w:rsidR="0018690D" w:rsidRPr="001B4446" w:rsidRDefault="0018690D" w:rsidP="00885FB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33B0348B" w14:textId="77777777" w:rsidR="0018690D" w:rsidRPr="001B4446" w:rsidRDefault="0018690D" w:rsidP="00E62282">
            <w:pPr>
              <w:rPr>
                <w:rFonts w:ascii="Arial" w:eastAsia="Times New Roman" w:hAnsi="Arial" w:cs="Arial"/>
                <w:noProof/>
                <w:sz w:val="20"/>
                <w:szCs w:val="20"/>
                <w:lang w:val="en-GB" w:eastAsia="en-GB"/>
              </w:rPr>
            </w:pPr>
            <w:r w:rsidRPr="001B4446">
              <w:rPr>
                <w:rFonts w:ascii="Arial" w:eastAsia="Times New Roman" w:hAnsi="Arial" w:cs="Arial"/>
                <w:noProof/>
                <w:sz w:val="20"/>
                <w:szCs w:val="20"/>
                <w:lang w:val="en-GB" w:eastAsia="en-GB"/>
              </w:rPr>
              <w:t>Does the entity meet the relevant standards of:</w:t>
            </w:r>
          </w:p>
          <w:p w14:paraId="09DC8B12" w14:textId="77777777" w:rsidR="0018690D" w:rsidRPr="001B4446" w:rsidRDefault="0018690D" w:rsidP="00E62282">
            <w:pPr>
              <w:contextualSpacing/>
              <w:rPr>
                <w:rFonts w:ascii="Arial" w:eastAsia="Times New Roman" w:hAnsi="Arial" w:cs="Arial"/>
                <w:noProof/>
                <w:sz w:val="20"/>
                <w:szCs w:val="20"/>
                <w:lang w:val="en-GB" w:eastAsia="en-GB"/>
              </w:rPr>
            </w:pPr>
          </w:p>
          <w:p w14:paraId="6CCFEB75" w14:textId="77777777" w:rsidR="0018690D" w:rsidRPr="001B4446" w:rsidRDefault="0018690D" w:rsidP="00E62282">
            <w:pPr>
              <w:contextualSpacing/>
              <w:rPr>
                <w:rFonts w:ascii="Arial" w:eastAsia="Calibri" w:hAnsi="Arial" w:cs="Arial"/>
                <w:noProof/>
                <w:sz w:val="20"/>
                <w:szCs w:val="20"/>
              </w:rPr>
            </w:pPr>
            <w:r w:rsidRPr="001B4446">
              <w:rPr>
                <w:rFonts w:ascii="Arial" w:eastAsia="Calibri" w:hAnsi="Arial" w:cs="Arial"/>
                <w:noProof/>
                <w:sz w:val="20"/>
                <w:szCs w:val="20"/>
              </w:rPr>
              <w:t>Occupational health and safety?</w:t>
            </w:r>
            <w:r w:rsidR="007D5B7B">
              <w:rPr>
                <w:rFonts w:ascii="Arial" w:eastAsia="Calibri" w:hAnsi="Arial" w:cs="Arial"/>
                <w:noProof/>
                <w:sz w:val="20"/>
                <w:szCs w:val="20"/>
              </w:rPr>
              <w:t xml:space="preserve"> (provide proof)</w:t>
            </w:r>
          </w:p>
          <w:p w14:paraId="7F88D100" w14:textId="77777777" w:rsidR="0018690D" w:rsidRPr="001B4446" w:rsidRDefault="0018690D" w:rsidP="00E6228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14:paraId="3EC6E39D" w14:textId="7D83424C" w:rsidR="0018690D" w:rsidRDefault="0018690D" w:rsidP="00885FB2"/>
        </w:tc>
        <w:tc>
          <w:tcPr>
            <w:tcW w:w="630" w:type="dxa"/>
          </w:tcPr>
          <w:p w14:paraId="6F16C630" w14:textId="77777777" w:rsidR="0018690D" w:rsidRDefault="0018690D" w:rsidP="00885FB2"/>
        </w:tc>
        <w:tc>
          <w:tcPr>
            <w:tcW w:w="5114" w:type="dxa"/>
          </w:tcPr>
          <w:p w14:paraId="57BE1C91" w14:textId="1A034253" w:rsidR="0018690D" w:rsidRDefault="0018690D" w:rsidP="00885FB2"/>
        </w:tc>
      </w:tr>
      <w:tr w:rsidR="0018690D" w14:paraId="129196B4" w14:textId="77777777" w:rsidTr="00D77B08">
        <w:tc>
          <w:tcPr>
            <w:tcW w:w="2268" w:type="dxa"/>
            <w:vMerge/>
          </w:tcPr>
          <w:p w14:paraId="3D9242DD" w14:textId="77777777" w:rsidR="0018690D" w:rsidRPr="001B4446" w:rsidRDefault="0018690D" w:rsidP="00885F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034FBB0F" w14:textId="77777777" w:rsidR="0018690D" w:rsidRDefault="0018690D" w:rsidP="00885FB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es the entity have an OHS expert in its staff</w:t>
            </w:r>
            <w:r w:rsidR="00D77B08"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2F1BF546" w14:textId="415261E6" w:rsidR="00D77B08" w:rsidRPr="001B4446" w:rsidRDefault="00D77B08" w:rsidP="00885FB2">
            <w:pPr>
              <w:rPr>
                <w:rFonts w:ascii="Arial" w:eastAsia="Times New Roman" w:hAnsi="Arial" w:cs="Arial"/>
                <w:noProof/>
                <w:sz w:val="20"/>
                <w:szCs w:val="20"/>
                <w:lang w:val="en-GB" w:eastAsia="en-GB"/>
              </w:rPr>
            </w:pPr>
          </w:p>
        </w:tc>
        <w:tc>
          <w:tcPr>
            <w:tcW w:w="720" w:type="dxa"/>
          </w:tcPr>
          <w:p w14:paraId="51F4A768" w14:textId="2F935220" w:rsidR="0018690D" w:rsidRDefault="0018690D" w:rsidP="00885FB2"/>
        </w:tc>
        <w:tc>
          <w:tcPr>
            <w:tcW w:w="630" w:type="dxa"/>
          </w:tcPr>
          <w:p w14:paraId="31C71EBE" w14:textId="77777777" w:rsidR="0018690D" w:rsidRDefault="0018690D" w:rsidP="00885FB2"/>
        </w:tc>
        <w:tc>
          <w:tcPr>
            <w:tcW w:w="5114" w:type="dxa"/>
          </w:tcPr>
          <w:p w14:paraId="3EF33052" w14:textId="0A142653" w:rsidR="0018690D" w:rsidRDefault="0018690D" w:rsidP="00885FB2"/>
        </w:tc>
      </w:tr>
      <w:tr w:rsidR="00DF576B" w14:paraId="78B45932" w14:textId="77777777" w:rsidTr="00D77B08">
        <w:tc>
          <w:tcPr>
            <w:tcW w:w="2268" w:type="dxa"/>
            <w:shd w:val="clear" w:color="auto" w:fill="auto"/>
          </w:tcPr>
          <w:p w14:paraId="764F33DB" w14:textId="77777777" w:rsidR="00DF576B" w:rsidRPr="006F19D2" w:rsidRDefault="00E62282" w:rsidP="00885FB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F19D2">
              <w:rPr>
                <w:rFonts w:ascii="Arial" w:hAnsi="Arial" w:cs="Arial"/>
                <w:b/>
                <w:sz w:val="20"/>
                <w:szCs w:val="20"/>
              </w:rPr>
              <w:lastRenderedPageBreak/>
              <w:t>Appropriately qualified assessment staff</w:t>
            </w:r>
          </w:p>
        </w:tc>
        <w:tc>
          <w:tcPr>
            <w:tcW w:w="2070" w:type="dxa"/>
            <w:shd w:val="clear" w:color="auto" w:fill="auto"/>
          </w:tcPr>
          <w:p w14:paraId="578548CD" w14:textId="77777777" w:rsidR="00DF576B" w:rsidRPr="006F19D2" w:rsidRDefault="00DF576B" w:rsidP="00885FB2">
            <w:pPr>
              <w:contextualSpacing/>
              <w:rPr>
                <w:rFonts w:ascii="Arial" w:eastAsia="Calibri" w:hAnsi="Arial" w:cs="Arial"/>
                <w:sz w:val="20"/>
                <w:szCs w:val="20"/>
              </w:rPr>
            </w:pPr>
            <w:r w:rsidRPr="006F19D2">
              <w:rPr>
                <w:rFonts w:ascii="Arial" w:eastAsia="Calibri" w:hAnsi="Arial" w:cs="Arial"/>
                <w:sz w:val="20"/>
                <w:szCs w:val="20"/>
              </w:rPr>
              <w:t>Certified copies of qualifications (Foreign qualifications submitted to be accompanied by SAQA evaluation document).</w:t>
            </w:r>
          </w:p>
          <w:p w14:paraId="2F46BE36" w14:textId="77777777" w:rsidR="00DF576B" w:rsidRPr="006F19D2" w:rsidRDefault="00DF576B" w:rsidP="005328F4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47FBDA02" w14:textId="41C25A7C" w:rsidR="00DF576B" w:rsidRPr="006F19D2" w:rsidRDefault="00DF576B" w:rsidP="00885FB2"/>
        </w:tc>
        <w:tc>
          <w:tcPr>
            <w:tcW w:w="630" w:type="dxa"/>
            <w:shd w:val="clear" w:color="auto" w:fill="auto"/>
          </w:tcPr>
          <w:p w14:paraId="23E76801" w14:textId="77777777" w:rsidR="00DF576B" w:rsidRPr="006F19D2" w:rsidRDefault="00DF576B" w:rsidP="00885FB2"/>
        </w:tc>
        <w:tc>
          <w:tcPr>
            <w:tcW w:w="5114" w:type="dxa"/>
            <w:shd w:val="clear" w:color="auto" w:fill="auto"/>
          </w:tcPr>
          <w:p w14:paraId="7F8DA9B4" w14:textId="420EEC29" w:rsidR="00DF576B" w:rsidRPr="006F19D2" w:rsidRDefault="00DF576B" w:rsidP="00885FB2"/>
        </w:tc>
      </w:tr>
      <w:tr w:rsidR="00DF576B" w14:paraId="7874D43E" w14:textId="77777777" w:rsidTr="00D77B08">
        <w:tc>
          <w:tcPr>
            <w:tcW w:w="2268" w:type="dxa"/>
            <w:vMerge w:val="restart"/>
            <w:tcBorders>
              <w:top w:val="single" w:sz="4" w:space="0" w:color="auto"/>
            </w:tcBorders>
          </w:tcPr>
          <w:p w14:paraId="39CEC847" w14:textId="77777777" w:rsidR="00DF576B" w:rsidRPr="002F4C6A" w:rsidRDefault="00DF576B" w:rsidP="00885FB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5A2A7CAE" w14:textId="77777777" w:rsidR="00DF576B" w:rsidRDefault="0065418F" w:rsidP="00885FB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5297">
              <w:rPr>
                <w:rFonts w:ascii="Arial" w:hAnsi="Arial" w:cs="Arial"/>
                <w:sz w:val="20"/>
                <w:szCs w:val="20"/>
                <w:lang w:val="en-GB"/>
              </w:rPr>
              <w:t>T</w:t>
            </w:r>
            <w:r w:rsidR="00DF576B" w:rsidRPr="001F5297">
              <w:rPr>
                <w:rFonts w:ascii="Arial" w:hAnsi="Arial" w:cs="Arial"/>
                <w:sz w:val="20"/>
                <w:szCs w:val="20"/>
                <w:lang w:val="en-GB"/>
              </w:rPr>
              <w:t>he required technical expertise to conduct the integrated external assessment</w:t>
            </w:r>
            <w:r w:rsidR="00D77B08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  <w:p w14:paraId="4CE62209" w14:textId="3A0897CF" w:rsidR="00D77B08" w:rsidRPr="001F5297" w:rsidRDefault="00D77B08" w:rsidP="00885FB2">
            <w:pP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720" w:type="dxa"/>
          </w:tcPr>
          <w:p w14:paraId="33B48FBB" w14:textId="2A6BCAE5" w:rsidR="00DF576B" w:rsidRPr="001F5297" w:rsidRDefault="00DF576B" w:rsidP="00885FB2"/>
        </w:tc>
        <w:tc>
          <w:tcPr>
            <w:tcW w:w="630" w:type="dxa"/>
          </w:tcPr>
          <w:p w14:paraId="30FAD852" w14:textId="58161E1D" w:rsidR="00DF576B" w:rsidRPr="001F5297" w:rsidRDefault="00DF576B" w:rsidP="00885FB2"/>
        </w:tc>
        <w:tc>
          <w:tcPr>
            <w:tcW w:w="5114" w:type="dxa"/>
          </w:tcPr>
          <w:p w14:paraId="22497E09" w14:textId="5186A89A" w:rsidR="00DF576B" w:rsidRPr="001F5297" w:rsidRDefault="00DF576B" w:rsidP="00F20F33"/>
        </w:tc>
      </w:tr>
      <w:tr w:rsidR="00DF576B" w14:paraId="2D14705A" w14:textId="77777777" w:rsidTr="00D77B08">
        <w:tc>
          <w:tcPr>
            <w:tcW w:w="2268" w:type="dxa"/>
            <w:vMerge/>
            <w:tcBorders>
              <w:top w:val="nil"/>
            </w:tcBorders>
          </w:tcPr>
          <w:p w14:paraId="34FF3879" w14:textId="77777777" w:rsidR="00DF576B" w:rsidRPr="001B4446" w:rsidRDefault="00DF576B" w:rsidP="00885F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3E264DCD" w14:textId="77777777" w:rsidR="00DF576B" w:rsidRPr="001F5297" w:rsidRDefault="00DF576B" w:rsidP="00885FB2">
            <w:pPr>
              <w:contextualSpacing/>
              <w:rPr>
                <w:rFonts w:ascii="Arial" w:eastAsia="Calibri" w:hAnsi="Arial" w:cs="Arial"/>
                <w:sz w:val="20"/>
                <w:szCs w:val="20"/>
              </w:rPr>
            </w:pPr>
            <w:r w:rsidRPr="001F5297">
              <w:rPr>
                <w:rFonts w:ascii="Arial" w:eastAsia="Calibri" w:hAnsi="Arial" w:cs="Arial"/>
                <w:sz w:val="20"/>
                <w:szCs w:val="20"/>
              </w:rPr>
              <w:t>Check the evidence of policies and procedures for staff development opportunities.</w:t>
            </w:r>
          </w:p>
          <w:p w14:paraId="5E839520" w14:textId="77777777" w:rsidR="00DF576B" w:rsidRPr="001F5297" w:rsidRDefault="00DF576B" w:rsidP="002F4C6A">
            <w:pPr>
              <w:contextualSpacing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720" w:type="dxa"/>
          </w:tcPr>
          <w:p w14:paraId="78FCDCCA" w14:textId="638E1AEB" w:rsidR="00DF576B" w:rsidRPr="001F5297" w:rsidRDefault="00DF576B" w:rsidP="00885FB2"/>
        </w:tc>
        <w:tc>
          <w:tcPr>
            <w:tcW w:w="630" w:type="dxa"/>
          </w:tcPr>
          <w:p w14:paraId="17AF2E5E" w14:textId="77777777" w:rsidR="00DF576B" w:rsidRPr="001F5297" w:rsidRDefault="00DF576B" w:rsidP="00885FB2"/>
        </w:tc>
        <w:tc>
          <w:tcPr>
            <w:tcW w:w="5114" w:type="dxa"/>
          </w:tcPr>
          <w:p w14:paraId="36927EBA" w14:textId="35FEEF44" w:rsidR="00DF576B" w:rsidRPr="001F5297" w:rsidRDefault="00DF576B" w:rsidP="00885FB2"/>
        </w:tc>
      </w:tr>
      <w:tr w:rsidR="00D51ABB" w14:paraId="634679FC" w14:textId="77777777" w:rsidTr="00D77B08">
        <w:tc>
          <w:tcPr>
            <w:tcW w:w="2268" w:type="dxa"/>
            <w:vMerge w:val="restart"/>
          </w:tcPr>
          <w:p w14:paraId="0426EAD1" w14:textId="77777777" w:rsidR="00D51ABB" w:rsidRDefault="00D51ABB" w:rsidP="00885FB2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quired physical resources and equipment</w:t>
            </w:r>
          </w:p>
        </w:tc>
        <w:tc>
          <w:tcPr>
            <w:tcW w:w="2070" w:type="dxa"/>
          </w:tcPr>
          <w:p w14:paraId="640AF74A" w14:textId="77777777" w:rsidR="00D51ABB" w:rsidRDefault="00D51ABB" w:rsidP="0018690D">
            <w:pP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Venues meet the requirements</w:t>
            </w:r>
          </w:p>
          <w:p w14:paraId="13BDC7E6" w14:textId="76B4A581" w:rsidR="00D51ABB" w:rsidRDefault="00D51ABB" w:rsidP="0018690D">
            <w:pP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 xml:space="preserve">and expected standards </w:t>
            </w:r>
            <w:proofErr w:type="gramStart"/>
            <w: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e.g.</w:t>
            </w:r>
            <w:proofErr w:type="gramEnd"/>
            <w: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 xml:space="preserve"> floor plans</w:t>
            </w:r>
            <w:r w:rsidR="00D77B08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.</w:t>
            </w:r>
          </w:p>
          <w:p w14:paraId="72AA7940" w14:textId="77777777" w:rsidR="00D51ABB" w:rsidRDefault="00D51ABB" w:rsidP="0018690D">
            <w:pP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720" w:type="dxa"/>
          </w:tcPr>
          <w:p w14:paraId="10FA7D05" w14:textId="5DABA826" w:rsidR="00D51ABB" w:rsidRDefault="00D51ABB" w:rsidP="00885FB2"/>
        </w:tc>
        <w:tc>
          <w:tcPr>
            <w:tcW w:w="630" w:type="dxa"/>
          </w:tcPr>
          <w:p w14:paraId="749AEA87" w14:textId="77777777" w:rsidR="00D51ABB" w:rsidRDefault="00D51ABB" w:rsidP="00885FB2"/>
        </w:tc>
        <w:tc>
          <w:tcPr>
            <w:tcW w:w="5114" w:type="dxa"/>
          </w:tcPr>
          <w:p w14:paraId="76242258" w14:textId="102DDCF2" w:rsidR="00D51ABB" w:rsidRDefault="00D51ABB" w:rsidP="00885FB2"/>
        </w:tc>
      </w:tr>
      <w:tr w:rsidR="00D51ABB" w14:paraId="40B85B37" w14:textId="77777777" w:rsidTr="00D77B08">
        <w:tc>
          <w:tcPr>
            <w:tcW w:w="2268" w:type="dxa"/>
            <w:vMerge/>
          </w:tcPr>
          <w:p w14:paraId="21C2A7AB" w14:textId="77777777" w:rsidR="00D51ABB" w:rsidRPr="001B4446" w:rsidRDefault="00D51ABB" w:rsidP="00885FB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5ED3B3E8" w14:textId="77777777" w:rsidR="007D5B7B" w:rsidRDefault="00D51ABB" w:rsidP="00D77B08">
            <w:pP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F5297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Machinery equipment, protective clothing as specified in the qualification or part qualification (Attach a list required and indicate the availability of the</w:t>
            </w:r>
            <w:r w:rsidR="007D5B7B" w:rsidRPr="001F5297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 xml:space="preserve"> tools and</w:t>
            </w:r>
            <w:r w:rsidRPr="001F5297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 xml:space="preserve"> equipment)</w:t>
            </w:r>
            <w:r w:rsidR="00D77B08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.</w:t>
            </w:r>
          </w:p>
          <w:p w14:paraId="7AA70C8D" w14:textId="6F2CAAAE" w:rsidR="00D77B08" w:rsidRPr="00A71329" w:rsidRDefault="00D77B08" w:rsidP="00D77B08">
            <w:pPr>
              <w:rPr>
                <w:rFonts w:ascii="Arial" w:eastAsia="Times New Roman" w:hAnsi="Arial" w:cs="Arial"/>
                <w:sz w:val="20"/>
                <w:szCs w:val="20"/>
                <w:highlight w:val="yellow"/>
                <w:lang w:val="en-GB" w:eastAsia="en-GB"/>
              </w:rPr>
            </w:pPr>
          </w:p>
        </w:tc>
        <w:tc>
          <w:tcPr>
            <w:tcW w:w="720" w:type="dxa"/>
          </w:tcPr>
          <w:p w14:paraId="7599691E" w14:textId="1D5EA089" w:rsidR="00D51ABB" w:rsidRDefault="00D51ABB" w:rsidP="00885FB2"/>
        </w:tc>
        <w:tc>
          <w:tcPr>
            <w:tcW w:w="630" w:type="dxa"/>
          </w:tcPr>
          <w:p w14:paraId="19629352" w14:textId="77777777" w:rsidR="00D51ABB" w:rsidRDefault="00D51ABB" w:rsidP="00885FB2"/>
        </w:tc>
        <w:tc>
          <w:tcPr>
            <w:tcW w:w="5114" w:type="dxa"/>
          </w:tcPr>
          <w:p w14:paraId="6A3CFCBA" w14:textId="611F29EF" w:rsidR="00AC35E7" w:rsidRDefault="00AC35E7" w:rsidP="002A131C"/>
        </w:tc>
      </w:tr>
      <w:tr w:rsidR="00D51ABB" w14:paraId="3B57AA6D" w14:textId="77777777" w:rsidTr="00D77B08">
        <w:tc>
          <w:tcPr>
            <w:tcW w:w="2268" w:type="dxa"/>
            <w:vMerge/>
          </w:tcPr>
          <w:p w14:paraId="7B90192E" w14:textId="7E59ECCD" w:rsidR="00D51ABB" w:rsidRPr="001B4446" w:rsidRDefault="00D51ABB" w:rsidP="00885FB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6222EF7F" w14:textId="77777777" w:rsidR="00D51ABB" w:rsidRPr="001B4446" w:rsidRDefault="00D51ABB" w:rsidP="00885FB2">
            <w:pP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1B444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 xml:space="preserve">Does the entity have the </w:t>
            </w:r>
            <w:r w:rsidR="00E36A3B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guidelines and procedures for conducting assessments</w:t>
            </w:r>
            <w:r w:rsidR="007D5B7B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?</w:t>
            </w:r>
          </w:p>
          <w:p w14:paraId="714AC9A7" w14:textId="77777777" w:rsidR="00D51ABB" w:rsidRPr="001B4446" w:rsidRDefault="00D51ABB" w:rsidP="00885FB2">
            <w:pP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720" w:type="dxa"/>
          </w:tcPr>
          <w:p w14:paraId="5D2708CC" w14:textId="52415C5E" w:rsidR="00D51ABB" w:rsidRDefault="00D51ABB" w:rsidP="00885FB2"/>
        </w:tc>
        <w:tc>
          <w:tcPr>
            <w:tcW w:w="630" w:type="dxa"/>
          </w:tcPr>
          <w:p w14:paraId="3D896123" w14:textId="16AFBA12" w:rsidR="00D51ABB" w:rsidRDefault="00D51ABB" w:rsidP="00885FB2"/>
        </w:tc>
        <w:tc>
          <w:tcPr>
            <w:tcW w:w="5114" w:type="dxa"/>
          </w:tcPr>
          <w:p w14:paraId="5A604C30" w14:textId="4A81F034" w:rsidR="00D51ABB" w:rsidRDefault="00D51ABB" w:rsidP="00885FB2"/>
        </w:tc>
      </w:tr>
      <w:tr w:rsidR="00DF576B" w14:paraId="5F1D6686" w14:textId="77777777" w:rsidTr="00D77B08">
        <w:tc>
          <w:tcPr>
            <w:tcW w:w="2268" w:type="dxa"/>
            <w:vMerge w:val="restart"/>
          </w:tcPr>
          <w:p w14:paraId="2D31DB09" w14:textId="77777777" w:rsidR="00DF576B" w:rsidRPr="001B4446" w:rsidRDefault="00DF576B" w:rsidP="00885FB2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Learner information- </w:t>
            </w:r>
            <w:r w:rsidR="0018690D">
              <w:rPr>
                <w:rFonts w:ascii="Arial" w:hAnsi="Arial" w:cs="Arial"/>
                <w:b/>
                <w:sz w:val="20"/>
                <w:szCs w:val="20"/>
              </w:rPr>
              <w:t>(</w:t>
            </w:r>
            <w:r>
              <w:rPr>
                <w:rFonts w:ascii="Arial" w:hAnsi="Arial" w:cs="Arial"/>
                <w:b/>
                <w:sz w:val="20"/>
                <w:szCs w:val="20"/>
              </w:rPr>
              <w:t>informed and protected learners</w:t>
            </w:r>
            <w:r w:rsidR="0018690D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2070" w:type="dxa"/>
          </w:tcPr>
          <w:p w14:paraId="6CACAE06" w14:textId="77777777" w:rsidR="00DF576B" w:rsidRPr="001F5297" w:rsidRDefault="00DF576B" w:rsidP="00885FB2">
            <w:pPr>
              <w:contextualSpacing/>
              <w:rPr>
                <w:rFonts w:ascii="Arial" w:eastAsia="Calibri" w:hAnsi="Arial" w:cs="Arial"/>
                <w:sz w:val="20"/>
                <w:szCs w:val="20"/>
              </w:rPr>
            </w:pPr>
            <w:r w:rsidRPr="001F5297">
              <w:rPr>
                <w:rFonts w:ascii="Arial" w:eastAsia="Calibri" w:hAnsi="Arial" w:cs="Arial"/>
                <w:sz w:val="20"/>
                <w:szCs w:val="20"/>
              </w:rPr>
              <w:t>Appeal and grievance procedures.</w:t>
            </w:r>
          </w:p>
          <w:p w14:paraId="379D2081" w14:textId="77777777" w:rsidR="00DF576B" w:rsidRPr="001F5297" w:rsidRDefault="00DF576B" w:rsidP="00ED3B81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14:paraId="1E6ACE69" w14:textId="77777777" w:rsidR="00DF576B" w:rsidRPr="001F5297" w:rsidRDefault="00DF576B" w:rsidP="00885FB2"/>
        </w:tc>
        <w:tc>
          <w:tcPr>
            <w:tcW w:w="630" w:type="dxa"/>
          </w:tcPr>
          <w:p w14:paraId="027D4254" w14:textId="30816F9F" w:rsidR="00DF576B" w:rsidRPr="001F5297" w:rsidRDefault="00DF576B" w:rsidP="00885FB2"/>
        </w:tc>
        <w:tc>
          <w:tcPr>
            <w:tcW w:w="5114" w:type="dxa"/>
          </w:tcPr>
          <w:p w14:paraId="1A663C20" w14:textId="75E8CEE2" w:rsidR="00DF576B" w:rsidRPr="001F5297" w:rsidRDefault="00DF576B" w:rsidP="00885FB2"/>
        </w:tc>
      </w:tr>
      <w:tr w:rsidR="00DF576B" w14:paraId="52D005D0" w14:textId="77777777" w:rsidTr="00D77B08">
        <w:tc>
          <w:tcPr>
            <w:tcW w:w="2268" w:type="dxa"/>
            <w:vMerge/>
          </w:tcPr>
          <w:p w14:paraId="05F31DCA" w14:textId="77777777" w:rsidR="00DF576B" w:rsidRPr="001B4446" w:rsidRDefault="00DF576B" w:rsidP="00885F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5ACA9291" w14:textId="77777777" w:rsidR="00DF576B" w:rsidRPr="001F5297" w:rsidRDefault="00DF576B" w:rsidP="00885FB2">
            <w:pPr>
              <w:contextualSpacing/>
              <w:rPr>
                <w:rFonts w:ascii="Arial" w:eastAsia="Calibri" w:hAnsi="Arial" w:cs="Arial"/>
                <w:sz w:val="20"/>
                <w:szCs w:val="20"/>
              </w:rPr>
            </w:pPr>
            <w:r w:rsidRPr="001F5297">
              <w:rPr>
                <w:rFonts w:ascii="Arial" w:eastAsia="Calibri" w:hAnsi="Arial" w:cs="Arial"/>
                <w:sz w:val="20"/>
                <w:szCs w:val="20"/>
              </w:rPr>
              <w:t>Learner</w:t>
            </w:r>
            <w:r w:rsidR="0018690D" w:rsidRPr="001F5297">
              <w:rPr>
                <w:rFonts w:ascii="Arial" w:eastAsia="Calibri" w:hAnsi="Arial" w:cs="Arial"/>
                <w:sz w:val="20"/>
                <w:szCs w:val="20"/>
              </w:rPr>
              <w:t xml:space="preserve"> support and</w:t>
            </w:r>
            <w:r w:rsidRPr="001F5297">
              <w:rPr>
                <w:rFonts w:ascii="Arial" w:eastAsia="Calibri" w:hAnsi="Arial" w:cs="Arial"/>
                <w:sz w:val="20"/>
                <w:szCs w:val="20"/>
              </w:rPr>
              <w:t xml:space="preserve"> code of conduct.</w:t>
            </w:r>
          </w:p>
          <w:p w14:paraId="2865A9C1" w14:textId="77777777" w:rsidR="00DF576B" w:rsidRPr="001F5297" w:rsidRDefault="00DF576B" w:rsidP="00885F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14:paraId="5F2E2C39" w14:textId="70A3E8B2" w:rsidR="00DF576B" w:rsidRPr="001F5297" w:rsidRDefault="00DF576B" w:rsidP="00885FB2"/>
        </w:tc>
        <w:tc>
          <w:tcPr>
            <w:tcW w:w="630" w:type="dxa"/>
          </w:tcPr>
          <w:p w14:paraId="0963821E" w14:textId="77777777" w:rsidR="00DF576B" w:rsidRPr="001F5297" w:rsidRDefault="00DF576B" w:rsidP="00885FB2"/>
        </w:tc>
        <w:tc>
          <w:tcPr>
            <w:tcW w:w="5114" w:type="dxa"/>
          </w:tcPr>
          <w:p w14:paraId="49837298" w14:textId="7F55A5B0" w:rsidR="00DF576B" w:rsidRPr="001F5297" w:rsidRDefault="00DF576B" w:rsidP="00885FB2"/>
        </w:tc>
      </w:tr>
      <w:tr w:rsidR="00DF576B" w14:paraId="40A16E05" w14:textId="77777777" w:rsidTr="00D77B08">
        <w:tc>
          <w:tcPr>
            <w:tcW w:w="2268" w:type="dxa"/>
            <w:vMerge/>
          </w:tcPr>
          <w:p w14:paraId="117BD92D" w14:textId="77777777" w:rsidR="00DF576B" w:rsidRPr="001B4446" w:rsidRDefault="00DF576B" w:rsidP="00885F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57475A4E" w14:textId="77777777" w:rsidR="00DF576B" w:rsidRPr="001B4446" w:rsidRDefault="00E36A3B" w:rsidP="00885FB2">
            <w:pP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Learner records of assessments conducted</w:t>
            </w:r>
          </w:p>
          <w:p w14:paraId="67603CB3" w14:textId="77777777" w:rsidR="00DF576B" w:rsidRPr="001B4446" w:rsidRDefault="00DF576B" w:rsidP="00885F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14:paraId="72057B1D" w14:textId="5B22EEDF" w:rsidR="00DF576B" w:rsidRDefault="00DF576B" w:rsidP="00885FB2"/>
        </w:tc>
        <w:tc>
          <w:tcPr>
            <w:tcW w:w="630" w:type="dxa"/>
          </w:tcPr>
          <w:p w14:paraId="5750EA70" w14:textId="77777777" w:rsidR="00DF576B" w:rsidRDefault="00DF576B" w:rsidP="00885FB2"/>
        </w:tc>
        <w:tc>
          <w:tcPr>
            <w:tcW w:w="5114" w:type="dxa"/>
          </w:tcPr>
          <w:p w14:paraId="563EC1E6" w14:textId="13C25F3B" w:rsidR="00DF576B" w:rsidRDefault="00DF576B" w:rsidP="00885FB2"/>
        </w:tc>
      </w:tr>
      <w:tr w:rsidR="00DF576B" w14:paraId="63BD5647" w14:textId="77777777" w:rsidTr="00D77B08">
        <w:tc>
          <w:tcPr>
            <w:tcW w:w="2268" w:type="dxa"/>
            <w:vMerge/>
          </w:tcPr>
          <w:p w14:paraId="0C068B03" w14:textId="77777777" w:rsidR="00DF576B" w:rsidRPr="001B4446" w:rsidRDefault="00DF576B" w:rsidP="00885F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720FB9B8" w14:textId="77777777" w:rsidR="00DF576B" w:rsidRPr="003B0D3E" w:rsidRDefault="00DF576B" w:rsidP="00ED3B81">
            <w:pPr>
              <w:rPr>
                <w:rFonts w:ascii="Arial" w:hAnsi="Arial" w:cs="Arial"/>
                <w:sz w:val="20"/>
                <w:szCs w:val="20"/>
              </w:rPr>
            </w:pPr>
            <w:r w:rsidRPr="003B0D3E">
              <w:rPr>
                <w:rFonts w:ascii="Arial" w:hAnsi="Arial" w:cs="Arial"/>
                <w:sz w:val="20"/>
                <w:szCs w:val="20"/>
              </w:rPr>
              <w:t>Generates reports as required, such as learner retention rates, attainments, attendance and learner details</w:t>
            </w:r>
            <w:r>
              <w:rPr>
                <w:rFonts w:ascii="Arial" w:hAnsi="Arial" w:cs="Arial"/>
                <w:sz w:val="20"/>
                <w:szCs w:val="20"/>
              </w:rPr>
              <w:t>/ratio</w:t>
            </w:r>
            <w:r w:rsidRPr="003B0D3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054BA8F" w14:textId="77777777" w:rsidR="00DF576B" w:rsidRPr="001B4446" w:rsidRDefault="00DF576B" w:rsidP="00885F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14:paraId="2D85DD63" w14:textId="6632C4BD" w:rsidR="00DF576B" w:rsidRDefault="00DF576B" w:rsidP="00885FB2"/>
        </w:tc>
        <w:tc>
          <w:tcPr>
            <w:tcW w:w="630" w:type="dxa"/>
          </w:tcPr>
          <w:p w14:paraId="038AE5DA" w14:textId="77777777" w:rsidR="00DF576B" w:rsidRDefault="00DF576B" w:rsidP="00885FB2"/>
        </w:tc>
        <w:tc>
          <w:tcPr>
            <w:tcW w:w="5114" w:type="dxa"/>
          </w:tcPr>
          <w:p w14:paraId="02A0893B" w14:textId="22CC0B84" w:rsidR="00DF576B" w:rsidRDefault="00DF576B" w:rsidP="00885FB2"/>
        </w:tc>
      </w:tr>
      <w:tr w:rsidR="00DF576B" w14:paraId="13324A4A" w14:textId="77777777" w:rsidTr="00D77B08">
        <w:trPr>
          <w:trHeight w:val="1243"/>
        </w:trPr>
        <w:tc>
          <w:tcPr>
            <w:tcW w:w="2268" w:type="dxa"/>
          </w:tcPr>
          <w:p w14:paraId="1421ECC3" w14:textId="35356398" w:rsidR="00DF576B" w:rsidRDefault="00DF576B" w:rsidP="00885FB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Management information system</w:t>
            </w:r>
          </w:p>
          <w:p w14:paraId="7484A996" w14:textId="77777777" w:rsidR="00DF576B" w:rsidRDefault="00DF576B" w:rsidP="00885FB2">
            <w:pPr>
              <w:rPr>
                <w:rFonts w:ascii="Arial" w:hAnsi="Arial" w:cs="Arial"/>
                <w:sz w:val="20"/>
                <w:szCs w:val="20"/>
              </w:rPr>
            </w:pPr>
          </w:p>
          <w:p w14:paraId="206ADAE7" w14:textId="77777777" w:rsidR="00DF576B" w:rsidRDefault="00DF576B" w:rsidP="00885FB2">
            <w:pPr>
              <w:rPr>
                <w:rFonts w:ascii="Arial" w:hAnsi="Arial" w:cs="Arial"/>
                <w:sz w:val="20"/>
                <w:szCs w:val="20"/>
              </w:rPr>
            </w:pPr>
          </w:p>
          <w:p w14:paraId="3E5C89B0" w14:textId="77777777" w:rsidR="00DF576B" w:rsidRPr="001B4446" w:rsidRDefault="00DF576B" w:rsidP="00885FB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7F1B007F" w14:textId="77777777" w:rsidR="00DF576B" w:rsidRPr="001B4446" w:rsidRDefault="007D5B7B" w:rsidP="007D5B7B">
            <w:pP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Safe keeping of records and documentation</w:t>
            </w:r>
          </w:p>
        </w:tc>
        <w:tc>
          <w:tcPr>
            <w:tcW w:w="720" w:type="dxa"/>
          </w:tcPr>
          <w:p w14:paraId="49EF06FD" w14:textId="44B27DCC" w:rsidR="00DF576B" w:rsidRDefault="00DF576B" w:rsidP="00885FB2"/>
        </w:tc>
        <w:tc>
          <w:tcPr>
            <w:tcW w:w="630" w:type="dxa"/>
          </w:tcPr>
          <w:p w14:paraId="71EC05AD" w14:textId="77777777" w:rsidR="00DF576B" w:rsidRDefault="00DF576B" w:rsidP="00885FB2"/>
        </w:tc>
        <w:tc>
          <w:tcPr>
            <w:tcW w:w="5114" w:type="dxa"/>
          </w:tcPr>
          <w:p w14:paraId="2CFA238B" w14:textId="08E27975" w:rsidR="00A71329" w:rsidRDefault="00A71329" w:rsidP="00A71329"/>
        </w:tc>
      </w:tr>
      <w:tr w:rsidR="007D5B7B" w14:paraId="6ECA0200" w14:textId="77777777" w:rsidTr="00D77B08">
        <w:tc>
          <w:tcPr>
            <w:tcW w:w="2268" w:type="dxa"/>
          </w:tcPr>
          <w:p w14:paraId="0B58B49B" w14:textId="77777777" w:rsidR="007D5B7B" w:rsidRDefault="007D5B7B" w:rsidP="00885FB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651548DE" w14:textId="77777777" w:rsidR="007D5B7B" w:rsidRDefault="007D5B7B" w:rsidP="007D5B7B">
            <w:pPr>
              <w:rPr>
                <w:rFonts w:ascii="Arial" w:hAnsi="Arial" w:cs="Arial"/>
                <w:sz w:val="20"/>
                <w:szCs w:val="20"/>
              </w:rPr>
            </w:pPr>
            <w:r w:rsidRPr="003B0D3E">
              <w:rPr>
                <w:rFonts w:ascii="Arial" w:hAnsi="Arial" w:cs="Arial"/>
                <w:sz w:val="20"/>
                <w:szCs w:val="20"/>
              </w:rPr>
              <w:t>Contains detailed information on past and present learners.</w:t>
            </w:r>
          </w:p>
          <w:p w14:paraId="7C994D14" w14:textId="77777777" w:rsidR="007D5B7B" w:rsidRPr="003B0D3E" w:rsidRDefault="007D5B7B" w:rsidP="00351CA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14:paraId="202EEFB4" w14:textId="0E90CD9C" w:rsidR="007D5B7B" w:rsidRDefault="007D5B7B" w:rsidP="00885FB2"/>
        </w:tc>
        <w:tc>
          <w:tcPr>
            <w:tcW w:w="630" w:type="dxa"/>
          </w:tcPr>
          <w:p w14:paraId="43AE948C" w14:textId="77777777" w:rsidR="007D5B7B" w:rsidRDefault="007D5B7B" w:rsidP="00885FB2"/>
        </w:tc>
        <w:tc>
          <w:tcPr>
            <w:tcW w:w="5114" w:type="dxa"/>
          </w:tcPr>
          <w:p w14:paraId="1B8595A1" w14:textId="735A4150" w:rsidR="007D5B7B" w:rsidRDefault="007D5B7B" w:rsidP="00885FB2"/>
        </w:tc>
      </w:tr>
      <w:tr w:rsidR="00DF576B" w14:paraId="318F1E87" w14:textId="77777777" w:rsidTr="00D77B08">
        <w:tc>
          <w:tcPr>
            <w:tcW w:w="2268" w:type="dxa"/>
          </w:tcPr>
          <w:p w14:paraId="56BBA2E6" w14:textId="77777777" w:rsidR="00DF576B" w:rsidRDefault="00DF576B" w:rsidP="00351CA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24F65E78" w14:textId="77777777" w:rsidR="00DF576B" w:rsidRDefault="00DF576B" w:rsidP="00351CAC">
            <w:pPr>
              <w:rPr>
                <w:rFonts w:ascii="Arial" w:hAnsi="Arial" w:cs="Arial"/>
                <w:sz w:val="20"/>
                <w:szCs w:val="20"/>
              </w:rPr>
            </w:pPr>
            <w:r w:rsidRPr="003B0D3E">
              <w:rPr>
                <w:rFonts w:ascii="Arial" w:hAnsi="Arial" w:cs="Arial"/>
                <w:sz w:val="20"/>
                <w:szCs w:val="20"/>
              </w:rPr>
              <w:t xml:space="preserve">Evidence of </w:t>
            </w:r>
            <w:r>
              <w:rPr>
                <w:rFonts w:ascii="Arial" w:hAnsi="Arial" w:cs="Arial"/>
                <w:sz w:val="20"/>
                <w:szCs w:val="20"/>
              </w:rPr>
              <w:t xml:space="preserve">individual </w:t>
            </w:r>
            <w:r w:rsidRPr="003B0D3E">
              <w:rPr>
                <w:rFonts w:ascii="Arial" w:hAnsi="Arial" w:cs="Arial"/>
                <w:sz w:val="20"/>
                <w:szCs w:val="20"/>
              </w:rPr>
              <w:t>learner progression recorded.</w:t>
            </w:r>
          </w:p>
          <w:p w14:paraId="776536C8" w14:textId="77777777" w:rsidR="00D77B08" w:rsidRPr="003B0D3E" w:rsidRDefault="00D77B08" w:rsidP="00351CA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14:paraId="00F37FB6" w14:textId="59815A43" w:rsidR="00DF576B" w:rsidRDefault="00DF576B" w:rsidP="00351CAC"/>
        </w:tc>
        <w:tc>
          <w:tcPr>
            <w:tcW w:w="630" w:type="dxa"/>
          </w:tcPr>
          <w:p w14:paraId="18770FB5" w14:textId="642C8C9F" w:rsidR="00DF576B" w:rsidRDefault="00DF576B" w:rsidP="00351CAC"/>
        </w:tc>
        <w:tc>
          <w:tcPr>
            <w:tcW w:w="5114" w:type="dxa"/>
          </w:tcPr>
          <w:p w14:paraId="2AA25B23" w14:textId="688882A9" w:rsidR="00DF576B" w:rsidRDefault="00DF576B" w:rsidP="00351CAC"/>
        </w:tc>
      </w:tr>
      <w:tr w:rsidR="00DF576B" w14:paraId="5A18FA9A" w14:textId="77777777" w:rsidTr="00D77B08">
        <w:tc>
          <w:tcPr>
            <w:tcW w:w="2268" w:type="dxa"/>
          </w:tcPr>
          <w:p w14:paraId="5A92E3D7" w14:textId="77777777" w:rsidR="00DF576B" w:rsidRDefault="00DF576B" w:rsidP="00351CA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4BA35FFA" w14:textId="77777777" w:rsidR="00DF576B" w:rsidRDefault="00DF576B" w:rsidP="00351CAC">
            <w:pPr>
              <w:rPr>
                <w:rFonts w:ascii="Arial" w:hAnsi="Arial" w:cs="Arial"/>
                <w:sz w:val="20"/>
                <w:szCs w:val="20"/>
              </w:rPr>
            </w:pPr>
            <w:r w:rsidRPr="001F5297">
              <w:rPr>
                <w:rFonts w:ascii="Arial" w:hAnsi="Arial" w:cs="Arial"/>
                <w:sz w:val="20"/>
                <w:szCs w:val="20"/>
              </w:rPr>
              <w:t>Monitoring of feedback from stakeholders</w:t>
            </w:r>
            <w:r w:rsidR="00D77B08">
              <w:rPr>
                <w:rFonts w:ascii="Arial" w:hAnsi="Arial" w:cs="Arial"/>
                <w:sz w:val="20"/>
                <w:szCs w:val="20"/>
              </w:rPr>
              <w:t>,</w:t>
            </w:r>
            <w:r w:rsidRPr="001F5297">
              <w:rPr>
                <w:rFonts w:ascii="Arial" w:hAnsi="Arial" w:cs="Arial"/>
                <w:sz w:val="20"/>
                <w:szCs w:val="20"/>
              </w:rPr>
              <w:t xml:space="preserve"> including learners and industries</w:t>
            </w:r>
            <w:r w:rsidR="00D77B08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03B998A" w14:textId="122C755D" w:rsidR="00D77B08" w:rsidRPr="001F5297" w:rsidRDefault="00D77B08" w:rsidP="00351CA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14:paraId="197E30FB" w14:textId="1C1B9D62" w:rsidR="00DF576B" w:rsidRPr="001F5297" w:rsidRDefault="00DF576B" w:rsidP="00351CAC"/>
        </w:tc>
        <w:tc>
          <w:tcPr>
            <w:tcW w:w="630" w:type="dxa"/>
          </w:tcPr>
          <w:p w14:paraId="1929CB9A" w14:textId="77777777" w:rsidR="00DF576B" w:rsidRPr="001F5297" w:rsidRDefault="00DF576B" w:rsidP="00351CAC"/>
        </w:tc>
        <w:tc>
          <w:tcPr>
            <w:tcW w:w="5114" w:type="dxa"/>
          </w:tcPr>
          <w:p w14:paraId="7374922F" w14:textId="58097D1D" w:rsidR="00DF576B" w:rsidRPr="001F5297" w:rsidRDefault="00DF576B" w:rsidP="00351CAC"/>
        </w:tc>
      </w:tr>
    </w:tbl>
    <w:p w14:paraId="0B52C495" w14:textId="77777777" w:rsidR="0018690D" w:rsidRDefault="0018690D">
      <w:pPr>
        <w:rPr>
          <w:rFonts w:ascii="Arial" w:hAnsi="Arial" w:cs="Arial"/>
          <w:b/>
          <w:sz w:val="20"/>
          <w:szCs w:val="20"/>
          <w:u w:val="single"/>
        </w:rPr>
      </w:pPr>
    </w:p>
    <w:p w14:paraId="014C4B6B" w14:textId="77777777" w:rsidR="00E36A3B" w:rsidRPr="005A1554" w:rsidRDefault="00E36A3B" w:rsidP="00E36A3B">
      <w:pPr>
        <w:spacing w:after="120"/>
        <w:rPr>
          <w:i/>
        </w:rPr>
      </w:pPr>
      <w:r w:rsidRPr="005A1554">
        <w:rPr>
          <w:i/>
        </w:rPr>
        <w:t>If not yet accredited enclose the following:</w:t>
      </w:r>
    </w:p>
    <w:p w14:paraId="66F5FFB1" w14:textId="77777777" w:rsidR="00E36A3B" w:rsidRDefault="00E36A3B" w:rsidP="00E36A3B">
      <w:pPr>
        <w:spacing w:after="0"/>
        <w:ind w:left="284" w:hanging="284"/>
      </w:pPr>
      <w:r>
        <w:t>Annexure C:</w:t>
      </w:r>
      <w:r>
        <w:tab/>
        <w:t>Proof of juristic status</w:t>
      </w:r>
      <w:r w:rsidR="00A71329">
        <w:t xml:space="preserve"> </w:t>
      </w:r>
    </w:p>
    <w:p w14:paraId="065F0F82" w14:textId="77777777" w:rsidR="00E36A3B" w:rsidRDefault="00E36A3B" w:rsidP="00E36A3B">
      <w:pPr>
        <w:spacing w:after="0"/>
        <w:ind w:left="284" w:hanging="284"/>
      </w:pPr>
      <w:r>
        <w:t>Annexure D:</w:t>
      </w:r>
      <w:r>
        <w:tab/>
        <w:t>Tax clearance certificate</w:t>
      </w:r>
    </w:p>
    <w:p w14:paraId="07E2A3E1" w14:textId="77777777" w:rsidR="00E36A3B" w:rsidRDefault="00E36A3B" w:rsidP="00E36A3B">
      <w:pPr>
        <w:spacing w:after="0"/>
        <w:ind w:left="284" w:hanging="284"/>
      </w:pPr>
      <w:r w:rsidRPr="001F5297">
        <w:t>Annexure E:</w:t>
      </w:r>
      <w:r w:rsidRPr="001F5297">
        <w:tab/>
        <w:t>Occupational Health and Safety Certificate</w:t>
      </w:r>
    </w:p>
    <w:p w14:paraId="53CD220D" w14:textId="77777777" w:rsidR="00D77B08" w:rsidRDefault="00D77B08">
      <w:pPr>
        <w:rPr>
          <w:rFonts w:ascii="Arial" w:hAnsi="Arial" w:cs="Arial"/>
          <w:b/>
          <w:sz w:val="20"/>
          <w:szCs w:val="20"/>
          <w:u w:val="single"/>
        </w:rPr>
      </w:pPr>
    </w:p>
    <w:p w14:paraId="7F6D6607" w14:textId="55A5C6EC" w:rsidR="006D4377" w:rsidRDefault="00B84073">
      <w:pPr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 xml:space="preserve">ASSESSMENT QUALITY PARTNER </w:t>
      </w:r>
      <w:r w:rsidR="006D4377" w:rsidRPr="003B0D3E">
        <w:rPr>
          <w:rFonts w:ascii="Arial" w:hAnsi="Arial" w:cs="Arial"/>
          <w:b/>
          <w:sz w:val="20"/>
          <w:szCs w:val="20"/>
          <w:u w:val="single"/>
        </w:rPr>
        <w:t>RECOMMENDATIONS</w:t>
      </w:r>
      <w:r w:rsidR="006D4377" w:rsidRPr="003B0D3E">
        <w:rPr>
          <w:rFonts w:ascii="Arial" w:hAnsi="Arial" w:cs="Arial"/>
          <w:sz w:val="20"/>
          <w:szCs w:val="20"/>
          <w:u w:val="single"/>
        </w:rPr>
        <w:t>:</w:t>
      </w:r>
    </w:p>
    <w:p w14:paraId="60DB134D" w14:textId="7ADF2B6E" w:rsidR="00D77B08" w:rsidRDefault="003B0D3E">
      <w:pPr>
        <w:rPr>
          <w:rFonts w:ascii="Arial" w:hAnsi="Arial" w:cs="Arial"/>
          <w:sz w:val="20"/>
          <w:szCs w:val="20"/>
        </w:rPr>
      </w:pPr>
      <w:r w:rsidRPr="003B0D3E">
        <w:rPr>
          <w:rFonts w:ascii="Arial" w:hAnsi="Arial" w:cs="Arial"/>
          <w:sz w:val="20"/>
          <w:szCs w:val="20"/>
        </w:rPr>
        <w:t>……………………………………………………………………………………</w:t>
      </w:r>
      <w:r w:rsidR="00B05824">
        <w:rPr>
          <w:rFonts w:ascii="Arial" w:hAnsi="Arial" w:cs="Arial"/>
          <w:sz w:val="20"/>
          <w:szCs w:val="20"/>
        </w:rPr>
        <w:t>…………………</w:t>
      </w:r>
      <w:r w:rsidR="00D77B08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8BD3622" w14:textId="06255283" w:rsidR="00F1733E" w:rsidRPr="00E44397" w:rsidRDefault="003C525A" w:rsidP="00D77B08">
      <w:pPr>
        <w:spacing w:line="240" w:lineRule="auto"/>
        <w:rPr>
          <w:rFonts w:ascii="Arial" w:hAnsi="Arial" w:cs="Arial"/>
          <w:b/>
          <w:sz w:val="20"/>
          <w:szCs w:val="20"/>
          <w:u w:val="single"/>
        </w:rPr>
      </w:pPr>
      <w:r w:rsidRPr="001F5297">
        <w:rPr>
          <w:rFonts w:ascii="Arial" w:hAnsi="Arial" w:cs="Arial"/>
          <w:b/>
          <w:sz w:val="20"/>
          <w:szCs w:val="20"/>
          <w:u w:val="single"/>
        </w:rPr>
        <w:t>R</w:t>
      </w:r>
      <w:r w:rsidR="0038282C" w:rsidRPr="001F5297">
        <w:rPr>
          <w:rFonts w:ascii="Arial" w:hAnsi="Arial" w:cs="Arial"/>
          <w:b/>
          <w:sz w:val="20"/>
          <w:szCs w:val="20"/>
          <w:u w:val="single"/>
        </w:rPr>
        <w:t>ESPONSIBLE PERSON’S DETAILS:</w:t>
      </w:r>
    </w:p>
    <w:p w14:paraId="2362EBE0" w14:textId="77777777" w:rsidR="00D77B08" w:rsidRDefault="00D77B08" w:rsidP="00D77B08">
      <w:pPr>
        <w:spacing w:line="240" w:lineRule="auto"/>
        <w:rPr>
          <w:rFonts w:ascii="Arial" w:hAnsi="Arial" w:cs="Arial"/>
          <w:sz w:val="20"/>
          <w:szCs w:val="20"/>
        </w:rPr>
      </w:pPr>
    </w:p>
    <w:p w14:paraId="52DB4EFF" w14:textId="5E9208A8" w:rsidR="00F1733E" w:rsidRDefault="00F1733E" w:rsidP="00D77B08">
      <w:pPr>
        <w:spacing w:line="240" w:lineRule="auto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Name</w:t>
      </w:r>
      <w:r w:rsidR="003C525A">
        <w:rPr>
          <w:rFonts w:ascii="Arial" w:hAnsi="Arial" w:cs="Arial"/>
          <w:sz w:val="20"/>
          <w:szCs w:val="20"/>
        </w:rPr>
        <w:t>:…</w:t>
      </w:r>
      <w:proofErr w:type="gramEnd"/>
      <w:r w:rsidR="003C525A">
        <w:rPr>
          <w:rFonts w:ascii="Arial" w:hAnsi="Arial" w:cs="Arial"/>
          <w:sz w:val="20"/>
          <w:szCs w:val="20"/>
        </w:rPr>
        <w:t>……………………………..</w:t>
      </w:r>
      <w:r w:rsidR="003C525A">
        <w:rPr>
          <w:rFonts w:ascii="Arial" w:hAnsi="Arial" w:cs="Arial"/>
          <w:sz w:val="20"/>
          <w:szCs w:val="20"/>
        </w:rPr>
        <w:tab/>
      </w:r>
      <w:r w:rsidR="003C525A">
        <w:rPr>
          <w:rFonts w:ascii="Arial" w:hAnsi="Arial" w:cs="Arial"/>
          <w:sz w:val="20"/>
          <w:szCs w:val="20"/>
        </w:rPr>
        <w:tab/>
      </w:r>
      <w:r w:rsidR="003C525A">
        <w:rPr>
          <w:rFonts w:ascii="Arial" w:hAnsi="Arial" w:cs="Arial"/>
          <w:sz w:val="20"/>
          <w:szCs w:val="20"/>
        </w:rPr>
        <w:tab/>
      </w:r>
      <w:proofErr w:type="gramStart"/>
      <w:r>
        <w:rPr>
          <w:rFonts w:ascii="Arial" w:hAnsi="Arial" w:cs="Arial"/>
          <w:sz w:val="20"/>
          <w:szCs w:val="20"/>
        </w:rPr>
        <w:t>Signature:</w:t>
      </w:r>
      <w:r w:rsidR="003C525A">
        <w:rPr>
          <w:rFonts w:ascii="Arial" w:hAnsi="Arial" w:cs="Arial"/>
          <w:sz w:val="20"/>
          <w:szCs w:val="20"/>
        </w:rPr>
        <w:t>…</w:t>
      </w:r>
      <w:proofErr w:type="gramEnd"/>
      <w:r w:rsidR="003C525A">
        <w:rPr>
          <w:rFonts w:ascii="Arial" w:hAnsi="Arial" w:cs="Arial"/>
          <w:sz w:val="20"/>
          <w:szCs w:val="20"/>
        </w:rPr>
        <w:t>………………………</w:t>
      </w:r>
    </w:p>
    <w:p w14:paraId="4272717E" w14:textId="77777777" w:rsidR="003C525A" w:rsidRDefault="003C525A" w:rsidP="00D77B08">
      <w:pPr>
        <w:spacing w:line="240" w:lineRule="auto"/>
        <w:rPr>
          <w:rFonts w:ascii="Arial" w:hAnsi="Arial" w:cs="Arial"/>
          <w:sz w:val="20"/>
          <w:szCs w:val="20"/>
        </w:rPr>
      </w:pPr>
    </w:p>
    <w:p w14:paraId="3B78B4FB" w14:textId="77777777" w:rsidR="00F1733E" w:rsidRDefault="00F1733E" w:rsidP="00D77B08">
      <w:pPr>
        <w:spacing w:line="240" w:lineRule="auto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Designation</w:t>
      </w:r>
      <w:r w:rsidR="003C525A">
        <w:rPr>
          <w:rFonts w:ascii="Arial" w:hAnsi="Arial" w:cs="Arial"/>
          <w:sz w:val="20"/>
          <w:szCs w:val="20"/>
        </w:rPr>
        <w:t>:…</w:t>
      </w:r>
      <w:proofErr w:type="gramEnd"/>
      <w:r w:rsidR="003C525A">
        <w:rPr>
          <w:rFonts w:ascii="Arial" w:hAnsi="Arial" w:cs="Arial"/>
          <w:sz w:val="20"/>
          <w:szCs w:val="20"/>
        </w:rPr>
        <w:t>………………………</w:t>
      </w:r>
      <w:r>
        <w:rPr>
          <w:rFonts w:ascii="Arial" w:hAnsi="Arial" w:cs="Arial"/>
          <w:sz w:val="20"/>
          <w:szCs w:val="20"/>
        </w:rPr>
        <w:tab/>
      </w:r>
      <w:r w:rsidR="003C525A">
        <w:rPr>
          <w:rFonts w:ascii="Arial" w:hAnsi="Arial" w:cs="Arial"/>
          <w:sz w:val="20"/>
          <w:szCs w:val="20"/>
        </w:rPr>
        <w:tab/>
      </w:r>
      <w:r w:rsidR="003C525A">
        <w:rPr>
          <w:rFonts w:ascii="Arial" w:hAnsi="Arial" w:cs="Arial"/>
          <w:sz w:val="20"/>
          <w:szCs w:val="20"/>
        </w:rPr>
        <w:tab/>
      </w:r>
      <w:proofErr w:type="gramStart"/>
      <w:r w:rsidR="003C525A">
        <w:rPr>
          <w:rFonts w:ascii="Arial" w:hAnsi="Arial" w:cs="Arial"/>
          <w:sz w:val="20"/>
          <w:szCs w:val="20"/>
        </w:rPr>
        <w:t>Date:…</w:t>
      </w:r>
      <w:proofErr w:type="gramEnd"/>
      <w:r w:rsidR="003C525A">
        <w:rPr>
          <w:rFonts w:ascii="Arial" w:hAnsi="Arial" w:cs="Arial"/>
          <w:sz w:val="20"/>
          <w:szCs w:val="20"/>
        </w:rPr>
        <w:t>……………………………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14:paraId="20C3E298" w14:textId="77777777" w:rsidR="00F1733E" w:rsidRDefault="00F1733E" w:rsidP="00D77B08">
      <w:pPr>
        <w:spacing w:line="240" w:lineRule="auto"/>
        <w:rPr>
          <w:rFonts w:ascii="Arial" w:hAnsi="Arial" w:cs="Arial"/>
          <w:sz w:val="20"/>
          <w:szCs w:val="20"/>
        </w:rPr>
      </w:pPr>
    </w:p>
    <w:p w14:paraId="15D899CB" w14:textId="77777777" w:rsidR="00F1733E" w:rsidRPr="00E44397" w:rsidRDefault="00462376" w:rsidP="00D77B08">
      <w:pPr>
        <w:spacing w:line="240" w:lineRule="auto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AQP</w:t>
      </w:r>
      <w:r w:rsidR="0038282C">
        <w:rPr>
          <w:rFonts w:ascii="Arial" w:hAnsi="Arial" w:cs="Arial"/>
          <w:b/>
          <w:sz w:val="20"/>
          <w:szCs w:val="20"/>
          <w:u w:val="single"/>
        </w:rPr>
        <w:t>’</w:t>
      </w:r>
      <w:r w:rsidR="00BA3BA4">
        <w:rPr>
          <w:rFonts w:ascii="Arial" w:hAnsi="Arial" w:cs="Arial"/>
          <w:b/>
          <w:sz w:val="20"/>
          <w:szCs w:val="20"/>
          <w:u w:val="single"/>
        </w:rPr>
        <w:t xml:space="preserve">S </w:t>
      </w:r>
      <w:r>
        <w:rPr>
          <w:rFonts w:ascii="Arial" w:hAnsi="Arial" w:cs="Arial"/>
          <w:b/>
          <w:sz w:val="20"/>
          <w:szCs w:val="20"/>
          <w:u w:val="single"/>
        </w:rPr>
        <w:t xml:space="preserve">REPRESENTATIVE </w:t>
      </w:r>
      <w:r w:rsidR="00BA3BA4">
        <w:rPr>
          <w:rFonts w:ascii="Arial" w:hAnsi="Arial" w:cs="Arial"/>
          <w:b/>
          <w:sz w:val="20"/>
          <w:szCs w:val="20"/>
          <w:u w:val="single"/>
        </w:rPr>
        <w:t>DE</w:t>
      </w:r>
      <w:r w:rsidR="0038282C">
        <w:rPr>
          <w:rFonts w:ascii="Arial" w:hAnsi="Arial" w:cs="Arial"/>
          <w:b/>
          <w:sz w:val="20"/>
          <w:szCs w:val="20"/>
          <w:u w:val="single"/>
        </w:rPr>
        <w:t>TAILS:</w:t>
      </w:r>
    </w:p>
    <w:p w14:paraId="3190B98B" w14:textId="77777777" w:rsidR="003C525A" w:rsidRPr="003C525A" w:rsidRDefault="003C525A" w:rsidP="00D77B08">
      <w:pPr>
        <w:spacing w:line="240" w:lineRule="auto"/>
        <w:rPr>
          <w:rFonts w:ascii="Arial" w:hAnsi="Arial" w:cs="Arial"/>
          <w:sz w:val="20"/>
          <w:szCs w:val="20"/>
          <w:u w:val="single"/>
        </w:rPr>
      </w:pPr>
    </w:p>
    <w:p w14:paraId="182AD733" w14:textId="77777777" w:rsidR="00F1733E" w:rsidRDefault="00F1733E" w:rsidP="00D77B08">
      <w:pPr>
        <w:spacing w:line="240" w:lineRule="auto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Name</w:t>
      </w:r>
      <w:r w:rsidR="003C525A">
        <w:rPr>
          <w:rFonts w:ascii="Arial" w:hAnsi="Arial" w:cs="Arial"/>
          <w:sz w:val="20"/>
          <w:szCs w:val="20"/>
        </w:rPr>
        <w:t>:…</w:t>
      </w:r>
      <w:proofErr w:type="gramEnd"/>
      <w:r w:rsidR="003C525A">
        <w:rPr>
          <w:rFonts w:ascii="Arial" w:hAnsi="Arial" w:cs="Arial"/>
          <w:sz w:val="20"/>
          <w:szCs w:val="20"/>
        </w:rPr>
        <w:t>………………………………</w:t>
      </w:r>
      <w:r w:rsidR="0038282C">
        <w:rPr>
          <w:rFonts w:ascii="Arial" w:hAnsi="Arial" w:cs="Arial"/>
          <w:sz w:val="20"/>
          <w:szCs w:val="20"/>
        </w:rPr>
        <w:tab/>
      </w:r>
      <w:r w:rsidR="0038282C">
        <w:rPr>
          <w:rFonts w:ascii="Arial" w:hAnsi="Arial" w:cs="Arial"/>
          <w:sz w:val="20"/>
          <w:szCs w:val="20"/>
        </w:rPr>
        <w:tab/>
      </w:r>
      <w:r w:rsidR="0038282C">
        <w:rPr>
          <w:rFonts w:ascii="Arial" w:hAnsi="Arial" w:cs="Arial"/>
          <w:sz w:val="20"/>
          <w:szCs w:val="20"/>
        </w:rPr>
        <w:tab/>
      </w:r>
      <w:proofErr w:type="gramStart"/>
      <w:r w:rsidR="003C525A">
        <w:rPr>
          <w:rFonts w:ascii="Arial" w:hAnsi="Arial" w:cs="Arial"/>
          <w:sz w:val="20"/>
          <w:szCs w:val="20"/>
        </w:rPr>
        <w:t>Signature:…</w:t>
      </w:r>
      <w:proofErr w:type="gramEnd"/>
      <w:r w:rsidR="003C525A">
        <w:rPr>
          <w:rFonts w:ascii="Arial" w:hAnsi="Arial" w:cs="Arial"/>
          <w:sz w:val="20"/>
          <w:szCs w:val="20"/>
        </w:rPr>
        <w:t>…………………</w:t>
      </w:r>
    </w:p>
    <w:p w14:paraId="3E8E80DD" w14:textId="77777777" w:rsidR="003C525A" w:rsidRDefault="003C525A" w:rsidP="00D77B08">
      <w:pPr>
        <w:spacing w:line="240" w:lineRule="auto"/>
        <w:rPr>
          <w:rFonts w:ascii="Arial" w:hAnsi="Arial" w:cs="Arial"/>
          <w:sz w:val="20"/>
          <w:szCs w:val="20"/>
        </w:rPr>
      </w:pPr>
    </w:p>
    <w:p w14:paraId="10C73849" w14:textId="5E94C3A5" w:rsidR="00F1733E" w:rsidRPr="003B0D3E" w:rsidRDefault="00F1733E" w:rsidP="00D77B08">
      <w:pPr>
        <w:spacing w:line="240" w:lineRule="auto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Designation</w:t>
      </w:r>
      <w:r w:rsidR="003C525A">
        <w:rPr>
          <w:rFonts w:ascii="Arial" w:hAnsi="Arial" w:cs="Arial"/>
          <w:sz w:val="20"/>
          <w:szCs w:val="20"/>
        </w:rPr>
        <w:t>:…</w:t>
      </w:r>
      <w:proofErr w:type="gramEnd"/>
      <w:r w:rsidR="003C525A">
        <w:rPr>
          <w:rFonts w:ascii="Arial" w:hAnsi="Arial" w:cs="Arial"/>
          <w:sz w:val="20"/>
          <w:szCs w:val="20"/>
        </w:rPr>
        <w:t>………………………</w:t>
      </w:r>
      <w:r w:rsidR="0038282C">
        <w:rPr>
          <w:rFonts w:ascii="Arial" w:hAnsi="Arial" w:cs="Arial"/>
          <w:sz w:val="20"/>
          <w:szCs w:val="20"/>
        </w:rPr>
        <w:tab/>
      </w:r>
      <w:r w:rsidR="0038282C">
        <w:rPr>
          <w:rFonts w:ascii="Arial" w:hAnsi="Arial" w:cs="Arial"/>
          <w:sz w:val="20"/>
          <w:szCs w:val="20"/>
        </w:rPr>
        <w:tab/>
      </w:r>
      <w:r w:rsidR="0038282C">
        <w:rPr>
          <w:rFonts w:ascii="Arial" w:hAnsi="Arial" w:cs="Arial"/>
          <w:sz w:val="20"/>
          <w:szCs w:val="20"/>
        </w:rPr>
        <w:tab/>
      </w:r>
      <w:proofErr w:type="gramStart"/>
      <w:r w:rsidR="003C525A">
        <w:rPr>
          <w:rFonts w:ascii="Arial" w:hAnsi="Arial" w:cs="Arial"/>
          <w:sz w:val="20"/>
          <w:szCs w:val="20"/>
        </w:rPr>
        <w:t>Date:…</w:t>
      </w:r>
      <w:proofErr w:type="gramEnd"/>
      <w:r w:rsidR="003C525A">
        <w:rPr>
          <w:rFonts w:ascii="Arial" w:hAnsi="Arial" w:cs="Arial"/>
          <w:sz w:val="20"/>
          <w:szCs w:val="20"/>
        </w:rPr>
        <w:t>………………………..</w:t>
      </w:r>
    </w:p>
    <w:sectPr w:rsidR="00F1733E" w:rsidRPr="003B0D3E" w:rsidSect="00D77B08">
      <w:pgSz w:w="12240" w:h="15840"/>
      <w:pgMar w:top="709" w:right="720" w:bottom="42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605B0"/>
    <w:multiLevelType w:val="hybridMultilevel"/>
    <w:tmpl w:val="CADE56E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6B5EE9"/>
    <w:multiLevelType w:val="hybridMultilevel"/>
    <w:tmpl w:val="959290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C1B57"/>
    <w:multiLevelType w:val="hybridMultilevel"/>
    <w:tmpl w:val="643A8B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FA5753"/>
    <w:multiLevelType w:val="hybridMultilevel"/>
    <w:tmpl w:val="9690A77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017AAD"/>
    <w:multiLevelType w:val="hybridMultilevel"/>
    <w:tmpl w:val="84567E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C687FEA"/>
    <w:multiLevelType w:val="hybridMultilevel"/>
    <w:tmpl w:val="F416A7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2804EF9"/>
    <w:multiLevelType w:val="hybridMultilevel"/>
    <w:tmpl w:val="C4D0D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843BA"/>
    <w:multiLevelType w:val="hybridMultilevel"/>
    <w:tmpl w:val="BFF6D1DE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D6E5453"/>
    <w:multiLevelType w:val="hybridMultilevel"/>
    <w:tmpl w:val="024430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E25982"/>
    <w:multiLevelType w:val="hybridMultilevel"/>
    <w:tmpl w:val="58D8C32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B7443E"/>
    <w:multiLevelType w:val="hybridMultilevel"/>
    <w:tmpl w:val="8EC800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7096048"/>
    <w:multiLevelType w:val="hybridMultilevel"/>
    <w:tmpl w:val="D4266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9851139">
    <w:abstractNumId w:val="7"/>
  </w:num>
  <w:num w:numId="2" w16cid:durableId="28532417">
    <w:abstractNumId w:val="8"/>
  </w:num>
  <w:num w:numId="3" w16cid:durableId="1242907852">
    <w:abstractNumId w:val="11"/>
  </w:num>
  <w:num w:numId="4" w16cid:durableId="1331057297">
    <w:abstractNumId w:val="0"/>
  </w:num>
  <w:num w:numId="5" w16cid:durableId="538129418">
    <w:abstractNumId w:val="1"/>
  </w:num>
  <w:num w:numId="6" w16cid:durableId="1347556314">
    <w:abstractNumId w:val="2"/>
  </w:num>
  <w:num w:numId="7" w16cid:durableId="2054422681">
    <w:abstractNumId w:val="6"/>
  </w:num>
  <w:num w:numId="8" w16cid:durableId="1775861315">
    <w:abstractNumId w:val="5"/>
  </w:num>
  <w:num w:numId="9" w16cid:durableId="456801866">
    <w:abstractNumId w:val="10"/>
  </w:num>
  <w:num w:numId="10" w16cid:durableId="1549339499">
    <w:abstractNumId w:val="4"/>
  </w:num>
  <w:num w:numId="11" w16cid:durableId="1597051560">
    <w:abstractNumId w:val="3"/>
  </w:num>
  <w:num w:numId="12" w16cid:durableId="12215520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ztDQ0MzIxtDAwMTBU0lEKTi0uzszPAykwrAUAnV0HQSwAAAA="/>
  </w:docVars>
  <w:rsids>
    <w:rsidRoot w:val="009A6128"/>
    <w:rsid w:val="00044022"/>
    <w:rsid w:val="0004717B"/>
    <w:rsid w:val="000555BA"/>
    <w:rsid w:val="000719BE"/>
    <w:rsid w:val="00077AC9"/>
    <w:rsid w:val="000D0120"/>
    <w:rsid w:val="000D1D4E"/>
    <w:rsid w:val="000D3359"/>
    <w:rsid w:val="000E0838"/>
    <w:rsid w:val="000F03BA"/>
    <w:rsid w:val="00142B69"/>
    <w:rsid w:val="00144735"/>
    <w:rsid w:val="0018434E"/>
    <w:rsid w:val="0018690D"/>
    <w:rsid w:val="001B74F5"/>
    <w:rsid w:val="001F5297"/>
    <w:rsid w:val="002421D9"/>
    <w:rsid w:val="0024248F"/>
    <w:rsid w:val="002675F3"/>
    <w:rsid w:val="002A131C"/>
    <w:rsid w:val="002A5605"/>
    <w:rsid w:val="002F4C6A"/>
    <w:rsid w:val="00314BAB"/>
    <w:rsid w:val="00321C79"/>
    <w:rsid w:val="003479FD"/>
    <w:rsid w:val="00351CAC"/>
    <w:rsid w:val="00377BF1"/>
    <w:rsid w:val="0038282C"/>
    <w:rsid w:val="003A59A3"/>
    <w:rsid w:val="003A6070"/>
    <w:rsid w:val="003B0D3E"/>
    <w:rsid w:val="003C525A"/>
    <w:rsid w:val="003E6A2F"/>
    <w:rsid w:val="00414C4F"/>
    <w:rsid w:val="00425A6E"/>
    <w:rsid w:val="00462376"/>
    <w:rsid w:val="00465046"/>
    <w:rsid w:val="004B07E7"/>
    <w:rsid w:val="004C3909"/>
    <w:rsid w:val="005177B5"/>
    <w:rsid w:val="00522EB3"/>
    <w:rsid w:val="005328F4"/>
    <w:rsid w:val="00561060"/>
    <w:rsid w:val="005E38DB"/>
    <w:rsid w:val="00601903"/>
    <w:rsid w:val="00610A88"/>
    <w:rsid w:val="0064663D"/>
    <w:rsid w:val="0065418F"/>
    <w:rsid w:val="006602AF"/>
    <w:rsid w:val="00666F12"/>
    <w:rsid w:val="00672F31"/>
    <w:rsid w:val="00674063"/>
    <w:rsid w:val="00695824"/>
    <w:rsid w:val="006D4377"/>
    <w:rsid w:val="006F19D2"/>
    <w:rsid w:val="0072640F"/>
    <w:rsid w:val="007804BD"/>
    <w:rsid w:val="007C1ED7"/>
    <w:rsid w:val="007D5B7B"/>
    <w:rsid w:val="007E4A5A"/>
    <w:rsid w:val="00807A39"/>
    <w:rsid w:val="00811ACF"/>
    <w:rsid w:val="00860F67"/>
    <w:rsid w:val="008C3136"/>
    <w:rsid w:val="0090044C"/>
    <w:rsid w:val="00984950"/>
    <w:rsid w:val="00992283"/>
    <w:rsid w:val="009A6128"/>
    <w:rsid w:val="009C3914"/>
    <w:rsid w:val="009E50A9"/>
    <w:rsid w:val="009F07F2"/>
    <w:rsid w:val="00A71329"/>
    <w:rsid w:val="00AC1F6A"/>
    <w:rsid w:val="00AC35E7"/>
    <w:rsid w:val="00AC6F3C"/>
    <w:rsid w:val="00AE1483"/>
    <w:rsid w:val="00AF1578"/>
    <w:rsid w:val="00AF6375"/>
    <w:rsid w:val="00AF6EFE"/>
    <w:rsid w:val="00B003E6"/>
    <w:rsid w:val="00B05824"/>
    <w:rsid w:val="00B35F37"/>
    <w:rsid w:val="00B60EB3"/>
    <w:rsid w:val="00B84073"/>
    <w:rsid w:val="00BA1678"/>
    <w:rsid w:val="00BA3313"/>
    <w:rsid w:val="00BA3BA4"/>
    <w:rsid w:val="00BB126F"/>
    <w:rsid w:val="00BD0D66"/>
    <w:rsid w:val="00C10A5C"/>
    <w:rsid w:val="00C23D04"/>
    <w:rsid w:val="00C54F35"/>
    <w:rsid w:val="00C66D45"/>
    <w:rsid w:val="00C9042A"/>
    <w:rsid w:val="00D2001B"/>
    <w:rsid w:val="00D2307B"/>
    <w:rsid w:val="00D367AE"/>
    <w:rsid w:val="00D51ABB"/>
    <w:rsid w:val="00D76975"/>
    <w:rsid w:val="00D77B08"/>
    <w:rsid w:val="00D93BC8"/>
    <w:rsid w:val="00DD1E3C"/>
    <w:rsid w:val="00DD4751"/>
    <w:rsid w:val="00DE2CDE"/>
    <w:rsid w:val="00DF576B"/>
    <w:rsid w:val="00DF7195"/>
    <w:rsid w:val="00E11670"/>
    <w:rsid w:val="00E1482B"/>
    <w:rsid w:val="00E36A3B"/>
    <w:rsid w:val="00E44397"/>
    <w:rsid w:val="00E62282"/>
    <w:rsid w:val="00E65764"/>
    <w:rsid w:val="00E95109"/>
    <w:rsid w:val="00ED3B81"/>
    <w:rsid w:val="00EF59E4"/>
    <w:rsid w:val="00EF6743"/>
    <w:rsid w:val="00F00C70"/>
    <w:rsid w:val="00F1733E"/>
    <w:rsid w:val="00F20F33"/>
    <w:rsid w:val="00F61A70"/>
    <w:rsid w:val="00F70B35"/>
    <w:rsid w:val="00FB6F32"/>
    <w:rsid w:val="00FD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63290FF"/>
  <w15:docId w15:val="{D0F37E9E-6ADE-4C37-92DA-920C65999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61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61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4C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C4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99228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DD4751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1F52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2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52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2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529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233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customXml" Target="../customXml/item4.xml"/><Relationship Id="rId5" Type="http://schemas.openxmlformats.org/officeDocument/2006/relationships/webSettings" Target="webSettings.xml"/><Relationship Id="rId10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695D0C0D1A474FB66B29C00390B0AC" ma:contentTypeVersion="17" ma:contentTypeDescription="Create a new document." ma:contentTypeScope="" ma:versionID="d10e2cbe1e28c9c4d5bc10d687f03b2c">
  <xsd:schema xmlns:xsd="http://www.w3.org/2001/XMLSchema" xmlns:xs="http://www.w3.org/2001/XMLSchema" xmlns:p="http://schemas.microsoft.com/office/2006/metadata/properties" xmlns:ns2="480c99f2-6876-4e9b-8624-c84d516afc2c" xmlns:ns3="864b1fc0-3887-4959-b12e-05af9ae84721" targetNamespace="http://schemas.microsoft.com/office/2006/metadata/properties" ma:root="true" ma:fieldsID="9da3f2f41f9544aaf4c5eac191a85c22" ns2:_="" ns3:_="">
    <xsd:import namespace="480c99f2-6876-4e9b-8624-c84d516afc2c"/>
    <xsd:import namespace="864b1fc0-3887-4959-b12e-05af9ae847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0c99f2-6876-4e9b-8624-c84d516afc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4d7c681-50a1-4207-a3a5-8d892a2153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4b1fc0-3887-4959-b12e-05af9ae8472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e99d9be-0267-407b-a2ca-d3697d1bdf71}" ma:internalName="TaxCatchAll" ma:showField="CatchAllData" ma:web="864b1fc0-3887-4959-b12e-05af9ae847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80c99f2-6876-4e9b-8624-c84d516afc2c">
      <Terms xmlns="http://schemas.microsoft.com/office/infopath/2007/PartnerControls"/>
    </lcf76f155ced4ddcb4097134ff3c332f>
    <TaxCatchAll xmlns="864b1fc0-3887-4959-b12e-05af9ae84721" xsi:nil="true"/>
  </documentManagement>
</p:properties>
</file>

<file path=customXml/itemProps1.xml><?xml version="1.0" encoding="utf-8"?>
<ds:datastoreItem xmlns:ds="http://schemas.openxmlformats.org/officeDocument/2006/customXml" ds:itemID="{1BCC49BC-E393-4014-BA5D-9A9475A6BE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F45747C-6CED-4ECB-BC1D-6B5AB1433AC5}"/>
</file>

<file path=customXml/itemProps3.xml><?xml version="1.0" encoding="utf-8"?>
<ds:datastoreItem xmlns:ds="http://schemas.openxmlformats.org/officeDocument/2006/customXml" ds:itemID="{61CA17D5-7FAE-4A6F-9854-7F269955CBD9}"/>
</file>

<file path=customXml/itemProps4.xml><?xml version="1.0" encoding="utf-8"?>
<ds:datastoreItem xmlns:ds="http://schemas.openxmlformats.org/officeDocument/2006/customXml" ds:itemID="{1B32C062-1B74-4B3A-B149-553A3814C1A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632</Words>
  <Characters>3450</Characters>
  <Application>Microsoft Office Word</Application>
  <DocSecurity>0</DocSecurity>
  <Lines>8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kapi.B</dc:creator>
  <cp:lastModifiedBy>Annelien Collins</cp:lastModifiedBy>
  <cp:revision>2</cp:revision>
  <cp:lastPrinted>2015-08-03T09:25:00Z</cp:lastPrinted>
  <dcterms:created xsi:type="dcterms:W3CDTF">2023-10-25T09:29:00Z</dcterms:created>
  <dcterms:modified xsi:type="dcterms:W3CDTF">2023-10-25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695D0C0D1A474FB66B29C00390B0AC</vt:lpwstr>
  </property>
  <property fmtid="{D5CDD505-2E9C-101B-9397-08002B2CF9AE}" pid="3" name="GrammarlyDocumentId">
    <vt:lpwstr>f80c214c59176c1b99bf248250211a58b47eebe3848cce7abca5c6ea6d63ba76</vt:lpwstr>
  </property>
</Properties>
</file>